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CB58B" w14:textId="77777777" w:rsidR="00150356" w:rsidRPr="00150356" w:rsidRDefault="00150356" w:rsidP="00866769">
      <w:pPr>
        <w:pStyle w:val="Heading1"/>
        <w:jc w:val="center"/>
        <w:rPr>
          <w:lang w:val="bg-BG"/>
        </w:rPr>
      </w:pPr>
      <w:r w:rsidRPr="00150356">
        <w:t xml:space="preserve">Exercise: </w:t>
      </w:r>
      <w:r w:rsidR="009D0838">
        <w:t>Classes</w:t>
      </w:r>
      <w:r w:rsidR="00866769">
        <w:t xml:space="preserve"> &amp; Unit Testing on Classes</w:t>
      </w:r>
    </w:p>
    <w:p w14:paraId="0DED7DCD" w14:textId="22DD5416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6D3243" w:rsidRPr="006B0853">
          <w:rPr>
            <w:rStyle w:val="Hyperlink"/>
          </w:rPr>
          <w:t>https://judge.softuni.bg/Contests/2769/Classes-Exercise</w:t>
        </w:r>
      </w:hyperlink>
    </w:p>
    <w:p w14:paraId="6AFFCEF4" w14:textId="77777777" w:rsidR="006C15D7" w:rsidRPr="00150356" w:rsidRDefault="006C15D7" w:rsidP="006C15D7">
      <w:pPr>
        <w:pStyle w:val="Heading1"/>
        <w:rPr>
          <w:lang w:val="bg-BG"/>
        </w:rPr>
      </w:pPr>
      <w:r>
        <w:t>Classes</w:t>
      </w:r>
    </w:p>
    <w:p w14:paraId="72B34A4B" w14:textId="77777777" w:rsidR="00124F49" w:rsidRPr="009C7734" w:rsidRDefault="00124F49">
      <w:pPr>
        <w:pStyle w:val="Heading2"/>
        <w:rPr>
          <w:highlight w:val="green"/>
        </w:rPr>
      </w:pPr>
      <w:r w:rsidRPr="009C7734">
        <w:rPr>
          <w:highlight w:val="green"/>
        </w:rPr>
        <w:t>Rectangle</w:t>
      </w:r>
    </w:p>
    <w:p w14:paraId="63360F90" w14:textId="588CFDCF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="00F41C6E">
        <w:rPr>
          <w:noProof/>
        </w:rPr>
        <w:t xml:space="preserve">a </w:t>
      </w:r>
      <w:r w:rsidRPr="00935AEB">
        <w:rPr>
          <w:rStyle w:val="Strong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Strong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Strong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 xml:space="preserve">let rect = </w:t>
            </w:r>
            <w:r w:rsidR="00631455">
              <w:t>new Rectangle(4, 5, 'R</w:t>
            </w:r>
            <w:r w:rsidRPr="00935AEB">
              <w:t>ed');</w:t>
            </w:r>
          </w:p>
          <w:p w14:paraId="685B999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width);</w:t>
            </w:r>
          </w:p>
          <w:p w14:paraId="1D1FFAB8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height);</w:t>
            </w:r>
          </w:p>
          <w:p w14:paraId="6EE2158B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color);</w:t>
            </w:r>
          </w:p>
          <w:p w14:paraId="7261783E" w14:textId="77777777" w:rsidR="00124F49" w:rsidRPr="00935AEB" w:rsidRDefault="00124F49" w:rsidP="00CD1B2A">
            <w:pPr>
              <w:pStyle w:val="Code"/>
            </w:pPr>
            <w:r w:rsidRPr="00935AEB"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4</w:t>
            </w:r>
          </w:p>
          <w:p w14:paraId="0D290DA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5</w:t>
            </w:r>
          </w:p>
          <w:p w14:paraId="7AFD50C0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Red</w:t>
            </w:r>
          </w:p>
          <w:p w14:paraId="630FBF79" w14:textId="77777777" w:rsidR="00124F49" w:rsidRPr="00935AEB" w:rsidRDefault="00124F49" w:rsidP="00CD1B2A">
            <w:pPr>
              <w:pStyle w:val="Code"/>
            </w:pPr>
            <w:r w:rsidRPr="00935AEB">
              <w:t>20</w:t>
            </w:r>
          </w:p>
        </w:tc>
      </w:tr>
    </w:tbl>
    <w:p w14:paraId="7D977693" w14:textId="77777777" w:rsidR="00BD1900" w:rsidRPr="00912586" w:rsidRDefault="00BD1900" w:rsidP="00BD1900">
      <w:pPr>
        <w:pStyle w:val="Heading2"/>
        <w:rPr>
          <w:highlight w:val="green"/>
          <w:lang w:val="bg-BG"/>
        </w:rPr>
      </w:pPr>
      <w:r w:rsidRPr="00912586">
        <w:rPr>
          <w:highlight w:val="green"/>
        </w:rPr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1F24B8A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first four properties (</w:t>
      </w:r>
      <w:r w:rsidRPr="00FD2B7A">
        <w:rPr>
          <w:rStyle w:val="Strong"/>
          <w:rFonts w:ascii="Consolas" w:hAnsi="Consolas"/>
          <w:noProof/>
        </w:rPr>
        <w:t>method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uri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version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message</w:t>
      </w:r>
      <w:r w:rsidRPr="007F7C4C">
        <w:rPr>
          <w:noProof/>
        </w:rPr>
        <w:t>) 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Strong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Strong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Strong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Default="00BD1900" w:rsidP="00CD1B2A">
            <w:pPr>
              <w:pStyle w:val="Code"/>
            </w:pPr>
            <w:r w:rsidRPr="007F7C4C">
              <w:t>let myData = new Request('GET', 'http://google.com', 'HTTP/1.1', '')</w:t>
            </w:r>
          </w:p>
          <w:p w14:paraId="1DD5B5F5" w14:textId="77777777" w:rsidR="00FD2B7A" w:rsidRPr="007F7C4C" w:rsidRDefault="00FD2B7A" w:rsidP="00CD1B2A">
            <w:pPr>
              <w:pStyle w:val="Code"/>
            </w:pPr>
            <w:r w:rsidRPr="00FD2B7A"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Default="004E1A59" w:rsidP="004E1A59">
            <w:pPr>
              <w:pStyle w:val="Code"/>
            </w:pPr>
            <w:r>
              <w:t>Request {</w:t>
            </w:r>
          </w:p>
          <w:p w14:paraId="0FA845F4" w14:textId="77777777" w:rsidR="004E1A59" w:rsidRDefault="004E1A59" w:rsidP="004E1A59">
            <w:pPr>
              <w:pStyle w:val="Code"/>
            </w:pPr>
            <w:r>
              <w:t xml:space="preserve">  method: 'GET',</w:t>
            </w:r>
          </w:p>
          <w:p w14:paraId="45906706" w14:textId="77777777" w:rsidR="004E1A59" w:rsidRDefault="004E1A59" w:rsidP="004E1A59">
            <w:pPr>
              <w:pStyle w:val="Code"/>
            </w:pPr>
            <w:r>
              <w:t xml:space="preserve">  uri: 'http://google.com',</w:t>
            </w:r>
          </w:p>
          <w:p w14:paraId="4FCD32A9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>
              <w:t xml:space="preserve">  </w:t>
            </w:r>
            <w:r w:rsidRPr="0026231F">
              <w:rPr>
                <w:lang w:val="de-DE"/>
              </w:rPr>
              <w:t>version: 'HTTP/1.1',</w:t>
            </w:r>
          </w:p>
          <w:p w14:paraId="0E1D634D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 w:rsidRPr="0026231F">
              <w:rPr>
                <w:lang w:val="de-DE"/>
              </w:rPr>
              <w:t xml:space="preserve">  message: '',</w:t>
            </w:r>
          </w:p>
          <w:p w14:paraId="187735A6" w14:textId="77777777" w:rsidR="004E1A59" w:rsidRDefault="004E1A59" w:rsidP="004E1A59">
            <w:pPr>
              <w:pStyle w:val="Code"/>
            </w:pPr>
            <w:r w:rsidRPr="0026231F">
              <w:rPr>
                <w:lang w:val="de-DE"/>
              </w:rPr>
              <w:t xml:space="preserve">  </w:t>
            </w:r>
            <w:r>
              <w:t>response: undefined,</w:t>
            </w:r>
          </w:p>
          <w:p w14:paraId="3051EF62" w14:textId="77777777" w:rsidR="004E1A59" w:rsidRDefault="004E1A59" w:rsidP="004E1A59">
            <w:pPr>
              <w:pStyle w:val="Code"/>
            </w:pPr>
            <w:r>
              <w:t xml:space="preserve">  fulfilled: false</w:t>
            </w:r>
          </w:p>
          <w:p w14:paraId="5259406B" w14:textId="77777777" w:rsidR="00BD1900" w:rsidRPr="007F7C4C" w:rsidRDefault="004E1A59" w:rsidP="004E1A59">
            <w:pPr>
              <w:pStyle w:val="Code"/>
            </w:pPr>
            <w: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21CB431D" wp14:editId="0DDA6171">
            <wp:extent cx="3609975" cy="666750"/>
            <wp:effectExtent l="19050" t="19050" r="2857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Strong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Strong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Strong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0DD8DE7B" wp14:editId="53DBD186">
            <wp:extent cx="3562350" cy="1800225"/>
            <wp:effectExtent l="19050" t="19050" r="19050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lastRenderedPageBreak/>
        <w:drawing>
          <wp:inline distT="0" distB="0" distL="0" distR="0" wp14:anchorId="3301EE67" wp14:editId="6C23AE65">
            <wp:extent cx="3581400" cy="17621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33F1D873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670C94C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Our class is complete and can be submitted </w:t>
      </w:r>
      <w:r w:rsidR="00F41C6E">
        <w:rPr>
          <w:noProof/>
        </w:rPr>
        <w:t>to</w:t>
      </w:r>
      <w:r w:rsidRPr="007F7C4C">
        <w:rPr>
          <w:noProof/>
        </w:rPr>
        <w:t xml:space="preserve"> </w:t>
      </w:r>
      <w:hyperlink r:id="rId13" w:anchor="0" w:history="1">
        <w:r w:rsidRPr="007F7C4C">
          <w:rPr>
            <w:rStyle w:val="Hyperlink"/>
            <w:noProof/>
          </w:rPr>
          <w:t>Judge</w:t>
        </w:r>
      </w:hyperlink>
      <w:r w:rsidRPr="007F7C4C">
        <w:rPr>
          <w:noProof/>
        </w:rPr>
        <w:t>.</w:t>
      </w:r>
    </w:p>
    <w:p w14:paraId="5D76109A" w14:textId="77777777" w:rsidR="00BD1900" w:rsidRPr="00F434E0" w:rsidRDefault="00BD1900" w:rsidP="00BD1900">
      <w:pPr>
        <w:pStyle w:val="Heading2"/>
        <w:rPr>
          <w:highlight w:val="green"/>
          <w:lang w:val="bg-BG"/>
        </w:rPr>
      </w:pPr>
      <w:r w:rsidRPr="00F434E0">
        <w:rPr>
          <w:highlight w:val="green"/>
        </w:rPr>
        <w:t>Tickets</w:t>
      </w:r>
    </w:p>
    <w:p w14:paraId="1567D697" w14:textId="68B49033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rPr>
          <w:rStyle w:val="Strong"/>
        </w:rPr>
        <w:t xml:space="preserve">, </w:t>
      </w:r>
      <w:r w:rsidRPr="007F7C4C">
        <w:t xml:space="preserve">a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Strong"/>
        </w:rPr>
        <w:t>two arguments</w:t>
      </w:r>
      <w:r w:rsidRPr="007F7C4C">
        <w:t xml:space="preserve"> - the first is an </w:t>
      </w:r>
      <w:r w:rsidRPr="007F7C4C">
        <w:rPr>
          <w:rStyle w:val="Strong"/>
        </w:rPr>
        <w:t>array of strings</w:t>
      </w:r>
      <w:r w:rsidRPr="007F7C4C">
        <w:t xml:space="preserve"> for ticket descriptions and the second is a </w:t>
      </w:r>
      <w:r w:rsidRPr="007F7C4C">
        <w:rPr>
          <w:rStyle w:val="Strong"/>
        </w:rPr>
        <w:t>string</w:t>
      </w:r>
      <w:r w:rsidRPr="007F7C4C">
        <w:t xml:space="preserve">, representing a </w:t>
      </w:r>
      <w:r w:rsidRPr="007F7C4C">
        <w:rPr>
          <w:rStyle w:val="Strong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t>&lt;destinationName&gt;|&lt;price&gt;|&lt;status&gt;</w:t>
      </w:r>
    </w:p>
    <w:p w14:paraId="5667DE80" w14:textId="720CE2AB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Strong"/>
        </w:rPr>
        <w:t>return</w:t>
      </w:r>
      <w:r w:rsidRPr="007F7C4C">
        <w:t xml:space="preserve"> a sorted summary of all tickets, sorted by either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Strong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Strong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Strong"/>
        </w:rPr>
        <w:t>Return</w:t>
      </w:r>
      <w:r w:rsidRPr="007F7C4C">
        <w:t xml:space="preserve"> a </w:t>
      </w:r>
      <w:r w:rsidRPr="007F7C4C">
        <w:rPr>
          <w:rStyle w:val="Strong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3E80C26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6CAE1F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6EFFA71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60BA34A2" w14:textId="77777777" w:rsidR="00BD1900" w:rsidRPr="007F7C4C" w:rsidRDefault="00BD1900" w:rsidP="00CD1B2A">
            <w:pPr>
              <w:pStyle w:val="Code"/>
            </w:pPr>
            <w:r w:rsidRPr="007F7C4C">
              <w:t>'dest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Boston',</w:t>
            </w:r>
          </w:p>
          <w:p w14:paraId="35339B59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17DB6FB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departed' }, </w:t>
            </w:r>
          </w:p>
          <w:p w14:paraId="585A674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1F39ACF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02AC8DB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available' }, </w:t>
            </w:r>
          </w:p>
          <w:p w14:paraId="30C487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7E932A0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EBFAAB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sold' }, </w:t>
            </w:r>
          </w:p>
          <w:p w14:paraId="4A05824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Philadelphia',</w:t>
            </w:r>
          </w:p>
          <w:p w14:paraId="5064B0F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lastRenderedPageBreak/>
              <w:t xml:space="preserve">    </w:t>
            </w:r>
            <w:r w:rsidRPr="007F7C4C">
              <w:t>price: 94.20,</w:t>
            </w:r>
          </w:p>
          <w:p w14:paraId="41E6E521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['Philadelphia|94.20|available',</w:t>
            </w:r>
          </w:p>
          <w:p w14:paraId="00CF33F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2809B69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17AF991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46914749" w14:textId="77777777" w:rsidR="00BD1900" w:rsidRPr="007F7C4C" w:rsidRDefault="00BD1900" w:rsidP="00CD1B2A">
            <w:pPr>
              <w:pStyle w:val="Code"/>
            </w:pPr>
            <w:r w:rsidRPr="007F7C4C"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Philadelphia',</w:t>
            </w:r>
          </w:p>
          <w:p w14:paraId="1BE7DB3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28D0FDC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74A4BBB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6EC2686B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332CC456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5774EDA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Boston',</w:t>
            </w:r>
          </w:p>
          <w:p w14:paraId="3BCD4A4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4DA65064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departed' },</w:t>
            </w:r>
          </w:p>
          <w:p w14:paraId="0066EFB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0805E0DF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4908BC0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sold' } ]</w:t>
            </w:r>
          </w:p>
        </w:tc>
      </w:tr>
    </w:tbl>
    <w:p w14:paraId="09C3E7D4" w14:textId="77777777" w:rsidR="00BC79D1" w:rsidRPr="0048459E" w:rsidRDefault="00BC79D1" w:rsidP="00BC79D1">
      <w:pPr>
        <w:pStyle w:val="Heading2"/>
        <w:rPr>
          <w:noProof/>
          <w:highlight w:val="green"/>
          <w:lang w:val="bg-BG"/>
        </w:rPr>
      </w:pPr>
      <w:r w:rsidRPr="0048459E">
        <w:rPr>
          <w:noProof/>
          <w:highlight w:val="green"/>
        </w:rPr>
        <w:t>Sorted List</w:t>
      </w:r>
    </w:p>
    <w:p w14:paraId="3BA159C0" w14:textId="5945B30D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Implement a </w:t>
      </w:r>
      <w:r w:rsidRPr="007F7C4C">
        <w:rPr>
          <w:rStyle w:val="Strong"/>
          <w:noProof/>
        </w:rPr>
        <w:t>class</w:t>
      </w:r>
      <w:r w:rsidR="009F7394">
        <w:rPr>
          <w:rStyle w:val="Strong"/>
          <w:noProof/>
        </w:rPr>
        <w:t xml:space="preserve"> List</w:t>
      </w: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Strong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The </w:t>
      </w:r>
      <w:r w:rsidRPr="007F7C4C">
        <w:rPr>
          <w:rStyle w:val="Strong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Strong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Strong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Strong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Strong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Strong"/>
          <w:noProof/>
        </w:rPr>
        <w:t>outside the length</w:t>
      </w:r>
      <w:r w:rsidRPr="007F7C4C">
        <w:rPr>
          <w:noProof/>
        </w:rPr>
        <w:t xml:space="preserve"> of the collection (either throw an error or do nothing). </w:t>
      </w:r>
      <w:r w:rsidRPr="0048459E">
        <w:rPr>
          <w:noProof/>
          <w:highlight w:val="yellow"/>
        </w:rPr>
        <w:t xml:space="preserve">Note the </w:t>
      </w:r>
      <w:r w:rsidRPr="0048459E">
        <w:rPr>
          <w:rStyle w:val="Strong"/>
          <w:noProof/>
          <w:highlight w:val="yellow"/>
        </w:rPr>
        <w:t>size</w:t>
      </w:r>
      <w:r w:rsidRPr="0048459E">
        <w:rPr>
          <w:noProof/>
          <w:highlight w:val="yellow"/>
        </w:rPr>
        <w:t xml:space="preserve"> of the collection is </w:t>
      </w:r>
      <w:r w:rsidRPr="0048459E">
        <w:rPr>
          <w:rStyle w:val="Strong"/>
          <w:noProof/>
          <w:highlight w:val="yellow"/>
        </w:rPr>
        <w:t>not</w:t>
      </w:r>
      <w:r w:rsidRPr="0048459E">
        <w:rPr>
          <w:noProof/>
          <w:highlight w:val="yellow"/>
        </w:rPr>
        <w:t xml:space="preserve"> a function.</w:t>
      </w:r>
    </w:p>
    <w:p w14:paraId="13E55F41" w14:textId="77777777" w:rsidR="00BC79D1" w:rsidRPr="007F7C4C" w:rsidRDefault="00BC79D1" w:rsidP="00BC79D1">
      <w:pPr>
        <w:pStyle w:val="Heading3"/>
        <w:rPr>
          <w:noProof/>
          <w:lang w:val="bg-BG"/>
        </w:rPr>
      </w:pPr>
      <w:r w:rsidRPr="007F7C4C">
        <w:rPr>
          <w:noProof/>
        </w:rPr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Strong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Strong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Strong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Strong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Strong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Strong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et list = new List();</w:t>
            </w:r>
          </w:p>
          <w:p w14:paraId="7BDAC89B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5);</w:t>
            </w:r>
          </w:p>
          <w:p w14:paraId="134ED1E1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6);</w:t>
            </w:r>
          </w:p>
          <w:p w14:paraId="51D66A0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7);</w:t>
            </w:r>
          </w:p>
          <w:p w14:paraId="29AF28E0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 xml:space="preserve">console.log(list.get(1)); </w:t>
            </w:r>
          </w:p>
          <w:p w14:paraId="3FBFDD09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list.remove(1);</w:t>
            </w:r>
          </w:p>
          <w:p w14:paraId="3E8F7CEF" w14:textId="77777777" w:rsidR="00A644B1" w:rsidRPr="007F7C4C" w:rsidRDefault="00A644B1" w:rsidP="00CD1B2A">
            <w:pPr>
              <w:pStyle w:val="Code"/>
            </w:pPr>
            <w:r w:rsidRPr="007F7C4C"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6</w:t>
            </w:r>
          </w:p>
          <w:p w14:paraId="450837A8" w14:textId="77777777" w:rsidR="00A644B1" w:rsidRPr="007F7C4C" w:rsidRDefault="00A644B1" w:rsidP="00CD1B2A">
            <w:pPr>
              <w:pStyle w:val="Code"/>
            </w:pPr>
            <w:r w:rsidRPr="007F7C4C">
              <w:t>7</w:t>
            </w:r>
          </w:p>
        </w:tc>
      </w:tr>
    </w:tbl>
    <w:p w14:paraId="68D1269D" w14:textId="77777777" w:rsidR="00BD1900" w:rsidRPr="0059421B" w:rsidRDefault="00BD1900" w:rsidP="00BD1900">
      <w:pPr>
        <w:pStyle w:val="Heading2"/>
        <w:rPr>
          <w:highlight w:val="green"/>
          <w:lang w:val="bg-BG"/>
        </w:rPr>
      </w:pPr>
      <w:r w:rsidRPr="0059421B">
        <w:rPr>
          <w:highlight w:val="green"/>
        </w:rPr>
        <w:lastRenderedPageBreak/>
        <w:t>Length Limit</w:t>
      </w:r>
    </w:p>
    <w:p w14:paraId="3AC34AE6" w14:textId="7360BAC5" w:rsidR="00BD1900" w:rsidRPr="007F7C4C" w:rsidRDefault="00BD1900" w:rsidP="00BD1900">
      <w:pPr>
        <w:rPr>
          <w:lang w:val="bg-BG"/>
        </w:rPr>
      </w:pPr>
      <w:r w:rsidRPr="007F7C4C"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60EA131F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77777777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17F18B60" w14:textId="77777777" w:rsidR="00640502" w:rsidRDefault="00BD1900" w:rsidP="009D0838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</w:p>
    <w:p w14:paraId="287CAE27" w14:textId="77777777" w:rsidR="00124F49" w:rsidRDefault="00124F49" w:rsidP="00124F49">
      <w:pPr>
        <w:pStyle w:val="Heading2"/>
      </w:pPr>
      <w:r>
        <w:t>Company</w:t>
      </w:r>
    </w:p>
    <w:p w14:paraId="5231E48F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Company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0A24297A" w14:textId="5E86AA35" w:rsidR="00124F49" w:rsidRPr="00A26470" w:rsidRDefault="00A26470" w:rsidP="00A26470">
      <w:r w:rsidRPr="00A26470">
        <w:t>Write a class</w:t>
      </w:r>
      <w:r>
        <w:t xml:space="preserve"> </w:t>
      </w:r>
      <w:r w:rsidRPr="00A26470">
        <w:rPr>
          <w:b/>
          <w:bCs/>
        </w:rPr>
        <w:t>Company</w:t>
      </w:r>
      <w:r w:rsidRPr="00A26470">
        <w:t xml:space="preserve">, which </w:t>
      </w:r>
      <w:r>
        <w:t>following these requirements:</w:t>
      </w:r>
    </w:p>
    <w:p w14:paraId="4CED3129" w14:textId="72DBC722" w:rsidR="00124F49" w:rsidRDefault="00A26470" w:rsidP="00124F49">
      <w:r>
        <w:t xml:space="preserve">The </w:t>
      </w:r>
      <w:r w:rsidRPr="00A26470">
        <w:rPr>
          <w:b/>
          <w:bCs/>
        </w:rPr>
        <w:t>constructor</w:t>
      </w:r>
      <w:r>
        <w:t xml:space="preserve"> takes </w:t>
      </w:r>
      <w:r w:rsidR="009F7394">
        <w:t>no parameters</w:t>
      </w:r>
      <w:r w:rsidR="00124F49" w:rsidRPr="00447404">
        <w:t>:</w:t>
      </w:r>
    </w:p>
    <w:p w14:paraId="74736400" w14:textId="4877BC47" w:rsidR="009F7394" w:rsidRPr="00447404" w:rsidRDefault="009F7394" w:rsidP="00124F49">
      <w:pPr>
        <w:rPr>
          <w:lang w:val="bg-BG"/>
        </w:rPr>
      </w:pPr>
      <w:r>
        <w:lastRenderedPageBreak/>
        <w:t xml:space="preserve">    You could </w:t>
      </w:r>
      <w:r w:rsidRPr="009F7394">
        <w:t>initialize</w:t>
      </w:r>
      <w:r>
        <w:t xml:space="preserve"> an </w:t>
      </w:r>
      <w:r w:rsidR="002705FA">
        <w:t>object</w:t>
      </w:r>
      <w:r>
        <w:t>:</w:t>
      </w:r>
    </w:p>
    <w:p w14:paraId="7D0ADDE2" w14:textId="1E2D7D22" w:rsidR="00150E1D" w:rsidRPr="00150E1D" w:rsidRDefault="00124F49" w:rsidP="00150E1D">
      <w:pPr>
        <w:pStyle w:val="ListParagraph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 w:rsidRPr="00447404">
        <w:rPr>
          <w:rFonts w:ascii="Consolas" w:hAnsi="Consolas"/>
          <w:b/>
          <w:bCs/>
          <w:noProof/>
        </w:rPr>
        <w:t>departments</w:t>
      </w:r>
      <w:r w:rsidRPr="00447404">
        <w:rPr>
          <w:rFonts w:cstheme="minorHAnsi"/>
          <w:noProof/>
        </w:rPr>
        <w:t xml:space="preserve"> </w:t>
      </w:r>
      <w:r w:rsidRPr="00447404">
        <w:rPr>
          <w:rFonts w:cstheme="minorHAnsi"/>
        </w:rPr>
        <w:t xml:space="preserve">- empty </w:t>
      </w:r>
      <w:r w:rsidR="002705FA">
        <w:rPr>
          <w:rFonts w:cstheme="minorHAnsi"/>
        </w:rPr>
        <w:t>object</w:t>
      </w:r>
    </w:p>
    <w:p w14:paraId="54CFC11B" w14:textId="19530712" w:rsidR="00124F49" w:rsidRPr="00A26470" w:rsidRDefault="00A26470" w:rsidP="00A26470">
      <w:pPr>
        <w:pStyle w:val="Code"/>
      </w:pPr>
      <w:r>
        <w:t>a</w:t>
      </w:r>
      <w:r w:rsidR="00124F49" w:rsidRPr="00A26470">
        <w:t>ddEm</w:t>
      </w:r>
      <w:r w:rsidR="00180CE3">
        <w:t>ployee({name}, {salary}, {position}, {d</w:t>
      </w:r>
      <w:r w:rsidR="00124F49" w:rsidRPr="00A26470">
        <w:t>epartment})</w:t>
      </w:r>
    </w:p>
    <w:p w14:paraId="413012FB" w14:textId="77777777" w:rsidR="00124F49" w:rsidRPr="00447404" w:rsidRDefault="00124F49" w:rsidP="00124F49">
      <w:pPr>
        <w:rPr>
          <w:lang w:val="bg-BG"/>
        </w:rPr>
      </w:pPr>
      <w:r w:rsidRPr="00447404">
        <w:t xml:space="preserve">This function should add a new employee to the </w:t>
      </w:r>
      <w:r w:rsidRPr="00EC4D1E">
        <w:rPr>
          <w:b/>
        </w:rPr>
        <w:t>department with the given name</w:t>
      </w:r>
      <w:r w:rsidRPr="00447404">
        <w:t>.</w:t>
      </w:r>
    </w:p>
    <w:p w14:paraId="164B5B61" w14:textId="67FB422C" w:rsidR="00124F49" w:rsidRPr="00A26470" w:rsidRDefault="00124F49" w:rsidP="00A26470">
      <w:pPr>
        <w:pStyle w:val="ListParagraph"/>
        <w:numPr>
          <w:ilvl w:val="0"/>
          <w:numId w:val="20"/>
        </w:numPr>
        <w:rPr>
          <w:lang w:val="bg-BG"/>
        </w:rPr>
      </w:pPr>
      <w:r w:rsidRPr="00447404">
        <w:t xml:space="preserve">If one of the passed parameters is </w:t>
      </w:r>
      <w:r w:rsidR="001F57DE">
        <w:t xml:space="preserve">an </w:t>
      </w:r>
      <w:r w:rsidRPr="00447404">
        <w:t xml:space="preserve">empty string (""), undefined or null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226CC9">
        <w:rPr>
          <w:rFonts w:ascii="Consolas" w:hAnsi="Consolas"/>
          <w:b/>
        </w:rPr>
        <w:t>"</w:t>
      </w:r>
      <w:r w:rsidRPr="00226CC9">
        <w:rPr>
          <w:rFonts w:ascii="Consolas" w:hAnsi="Consolas"/>
          <w:b/>
          <w:noProof/>
        </w:rPr>
        <w:t>Invalid input!"</w:t>
      </w:r>
    </w:p>
    <w:p w14:paraId="06518889" w14:textId="458B2D9B" w:rsidR="00124F49" w:rsidRPr="00A26470" w:rsidRDefault="00124F49" w:rsidP="00A26470">
      <w:pPr>
        <w:pStyle w:val="ListParagraph"/>
        <w:numPr>
          <w:ilvl w:val="0"/>
          <w:numId w:val="6"/>
        </w:numPr>
        <w:rPr>
          <w:lang w:val="bg-BG"/>
        </w:rPr>
      </w:pPr>
      <w:r w:rsidRPr="00447404">
        <w:t xml:space="preserve">If salary is less than 0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A26470">
        <w:rPr>
          <w:rFonts w:ascii="Consolas" w:hAnsi="Consolas"/>
          <w:b/>
          <w:noProof/>
        </w:rPr>
        <w:t>"Invalid input!"</w:t>
      </w:r>
    </w:p>
    <w:p w14:paraId="5EABB7A1" w14:textId="0E7A8DE2" w:rsidR="00124F49" w:rsidRPr="00A26470" w:rsidRDefault="00124F49" w:rsidP="00A26470">
      <w:pPr>
        <w:pStyle w:val="ListParagraph"/>
        <w:numPr>
          <w:ilvl w:val="0"/>
          <w:numId w:val="6"/>
        </w:numPr>
        <w:rPr>
          <w:rFonts w:ascii="Consolas" w:hAnsi="Consolas"/>
          <w:b/>
          <w:lang w:val="bg-BG"/>
        </w:rPr>
      </w:pPr>
      <w:r w:rsidRPr="00447404">
        <w:t>If the new employee is hired successfully, you should ad</w:t>
      </w:r>
      <w:r w:rsidR="00891546">
        <w:t>d</w:t>
      </w:r>
      <w:r w:rsidR="00F3105D">
        <w:t xml:space="preserve"> him into the </w:t>
      </w:r>
      <w:r w:rsidR="00F3105D" w:rsidRPr="00F3105D">
        <w:rPr>
          <w:b/>
        </w:rPr>
        <w:t>departments</w:t>
      </w:r>
      <w:r w:rsidR="00F10EE1">
        <w:rPr>
          <w:b/>
        </w:rPr>
        <w:t xml:space="preserve"> </w:t>
      </w:r>
      <w:r w:rsidR="00F10EE1" w:rsidRPr="00F10EE1">
        <w:t xml:space="preserve">object </w:t>
      </w:r>
      <w:r w:rsidR="00F10EE1">
        <w:t>with the current name of the department</w:t>
      </w:r>
      <w:r w:rsidR="00891546" w:rsidRPr="00F10EE1">
        <w:t xml:space="preserve"> </w:t>
      </w:r>
      <w:r w:rsidRPr="00447404">
        <w:t>and return the following message:</w:t>
      </w:r>
      <w:r w:rsidR="00A26470">
        <w:t xml:space="preserve"> </w:t>
      </w:r>
      <w:r w:rsidR="003E61C8">
        <w:rPr>
          <w:rFonts w:ascii="Consolas" w:hAnsi="Consolas"/>
          <w:b/>
          <w:noProof/>
        </w:rPr>
        <w:t>`</w:t>
      </w:r>
      <w:r w:rsidRPr="00A26470">
        <w:rPr>
          <w:rFonts w:ascii="Consolas" w:hAnsi="Consolas"/>
          <w:b/>
          <w:noProof/>
        </w:rPr>
        <w:t>New employee is hired. Nam</w:t>
      </w:r>
      <w:r w:rsidR="003E61C8">
        <w:rPr>
          <w:rFonts w:ascii="Consolas" w:hAnsi="Consolas"/>
          <w:b/>
          <w:noProof/>
        </w:rPr>
        <w:t>e: {name}. Position: {position}`</w:t>
      </w:r>
    </w:p>
    <w:p w14:paraId="7CB07D27" w14:textId="77777777" w:rsidR="00124F49" w:rsidRPr="00A26470" w:rsidRDefault="00124F49" w:rsidP="00A26470">
      <w:pPr>
        <w:pStyle w:val="Code"/>
      </w:pPr>
      <w:r w:rsidRPr="00A26470">
        <w:t>bestDepartment()</w:t>
      </w:r>
    </w:p>
    <w:p w14:paraId="19BE4BA3" w14:textId="3B72D20C" w:rsidR="00124F49" w:rsidRPr="00447404" w:rsidRDefault="00124F49" w:rsidP="00124F49">
      <w:pPr>
        <w:rPr>
          <w:lang w:val="bg-BG"/>
        </w:rPr>
      </w:pPr>
      <w:r w:rsidRPr="00447404">
        <w:t xml:space="preserve">This </w:t>
      </w:r>
      <w:r w:rsidRPr="007D0ECE">
        <w:t>function</w:t>
      </w:r>
      <w:r w:rsidRPr="00447404">
        <w:rPr>
          <w:b/>
          <w:bCs/>
        </w:rPr>
        <w:t xml:space="preserve"> </w:t>
      </w:r>
      <w:r w:rsidRPr="00447404">
        <w:rPr>
          <w:bCs/>
        </w:rPr>
        <w:t>should</w:t>
      </w:r>
      <w:r w:rsidRPr="00447404">
        <w:t xml:space="preserve"> </w:t>
      </w:r>
      <w:r w:rsidR="004154B4">
        <w:t>return</w:t>
      </w:r>
      <w:r w:rsidRPr="00447404">
        <w:t xml:space="preserve"> the </w:t>
      </w:r>
      <w:r w:rsidRPr="007D0ECE">
        <w:rPr>
          <w:b/>
          <w:bCs/>
        </w:rPr>
        <w:t>department</w:t>
      </w:r>
      <w:r w:rsidRPr="00447404">
        <w:t xml:space="preserve"> with the </w:t>
      </w:r>
      <w:r w:rsidRPr="00671DB5">
        <w:rPr>
          <w:b/>
          <w:bCs/>
        </w:rPr>
        <w:t>highest average salary</w:t>
      </w:r>
      <w:r w:rsidR="009F7394" w:rsidRPr="00671DB5">
        <w:rPr>
          <w:b/>
          <w:bCs/>
        </w:rPr>
        <w:t xml:space="preserve"> rounded</w:t>
      </w:r>
      <w:r w:rsidR="009F7394">
        <w:t xml:space="preserve"> to the second </w:t>
      </w:r>
      <w:r w:rsidR="00671DB5">
        <w:t>digit after</w:t>
      </w:r>
      <w:r w:rsidR="001F57DE">
        <w:t xml:space="preserve"> the</w:t>
      </w:r>
      <w:r w:rsidR="00671DB5">
        <w:t xml:space="preserve"> decimal point</w:t>
      </w:r>
      <w:r w:rsidR="009F7394">
        <w:t xml:space="preserve"> </w:t>
      </w:r>
      <w:r w:rsidRPr="00447404">
        <w:t xml:space="preserve">and its </w:t>
      </w:r>
      <w:r w:rsidRPr="002705FA">
        <w:rPr>
          <w:b/>
          <w:bCs/>
        </w:rPr>
        <w:t>employees sorted</w:t>
      </w:r>
      <w:r w:rsidRPr="00447404">
        <w:t xml:space="preserve"> by their </w:t>
      </w:r>
      <w:r w:rsidRPr="002705FA">
        <w:rPr>
          <w:b/>
          <w:bCs/>
        </w:rPr>
        <w:t>salary</w:t>
      </w:r>
      <w:r w:rsidRPr="00447404">
        <w:t xml:space="preserve"> by </w:t>
      </w:r>
      <w:r w:rsidRPr="002705FA">
        <w:rPr>
          <w:b/>
          <w:bCs/>
        </w:rPr>
        <w:t>descending</w:t>
      </w:r>
      <w:r w:rsidRPr="00447404">
        <w:t xml:space="preserve"> </w:t>
      </w:r>
      <w:r w:rsidR="00DA4359">
        <w:t xml:space="preserve">order </w:t>
      </w:r>
      <w:r w:rsidRPr="00447404">
        <w:t xml:space="preserve">and by </w:t>
      </w:r>
      <w:r w:rsidR="002705FA">
        <w:t xml:space="preserve">their </w:t>
      </w:r>
      <w:r w:rsidRPr="002705FA">
        <w:rPr>
          <w:b/>
          <w:bCs/>
        </w:rPr>
        <w:t>name</w:t>
      </w:r>
      <w:r w:rsidRPr="00447404">
        <w:t xml:space="preserve"> in </w:t>
      </w:r>
      <w:r w:rsidR="002705FA" w:rsidRPr="002705FA">
        <w:rPr>
          <w:b/>
          <w:bCs/>
        </w:rPr>
        <w:t>ascending</w:t>
      </w:r>
      <w:r w:rsidR="002705FA">
        <w:t xml:space="preserve"> order as a second </w:t>
      </w:r>
      <w:r w:rsidR="001F57DE">
        <w:t>criterion</w:t>
      </w:r>
      <w:r w:rsidR="002705FA">
        <w:t>:</w:t>
      </w:r>
    </w:p>
    <w:p w14:paraId="34687978" w14:textId="1DCDCA4F" w:rsidR="00124F49" w:rsidRPr="00447404" w:rsidRDefault="00AA3CCF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B4509D">
        <w:rPr>
          <w:rFonts w:ascii="Consolas" w:hAnsi="Consolas"/>
          <w:b/>
          <w:noProof/>
        </w:rPr>
        <w:t>Best D</w:t>
      </w:r>
      <w:r w:rsidR="00124F49" w:rsidRPr="00447404">
        <w:rPr>
          <w:rFonts w:ascii="Consolas" w:hAnsi="Consolas"/>
          <w:b/>
          <w:noProof/>
        </w:rPr>
        <w:t>epartment is: {best department's name}</w:t>
      </w:r>
    </w:p>
    <w:p w14:paraId="2708AE7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Average salary: {best department's average salary}</w:t>
      </w:r>
    </w:p>
    <w:p w14:paraId="131AA63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1} {salary} {position}</w:t>
      </w:r>
    </w:p>
    <w:p w14:paraId="006827D0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2} {salary} {position}</w:t>
      </w:r>
    </w:p>
    <w:p w14:paraId="36CC0C23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3} {salary} {position}</w:t>
      </w:r>
    </w:p>
    <w:p w14:paraId="4CFA6FAF" w14:textId="2B08D1C6" w:rsidR="00124F49" w:rsidRPr="00447404" w:rsidRDefault="00A26470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…</w:t>
      </w:r>
      <w:r w:rsidR="00AA3CCF">
        <w:rPr>
          <w:rFonts w:ascii="Consolas" w:hAnsi="Consolas"/>
          <w:b/>
          <w:noProof/>
        </w:rPr>
        <w:t>`</w:t>
      </w:r>
    </w:p>
    <w:p w14:paraId="3E9B740D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6CBFEAA4" w14:textId="369AD2D3" w:rsidR="00124F49" w:rsidRPr="00447404" w:rsidRDefault="00124F49" w:rsidP="00124F49">
      <w:pPr>
        <w:rPr>
          <w:lang w:val="bg-BG"/>
        </w:rPr>
      </w:pPr>
      <w:r w:rsidRPr="00447404">
        <w:t xml:space="preserve">Submit only </w:t>
      </w:r>
      <w:r w:rsidR="00A26470">
        <w:t>the</w:t>
      </w:r>
      <w:r w:rsidRPr="00447404">
        <w:t xml:space="preserve"> </w:t>
      </w:r>
      <w:r w:rsidRPr="00447404">
        <w:rPr>
          <w:rFonts w:ascii="Consolas" w:hAnsi="Consolas"/>
          <w:b/>
          <w:bCs/>
          <w:noProof/>
        </w:rPr>
        <w:t>Company</w:t>
      </w:r>
      <w:r w:rsidR="003E3BB5" w:rsidRPr="00A26470">
        <w:t xml:space="preserve"> </w:t>
      </w:r>
      <w:r w:rsidRPr="00A26470">
        <w:t>class</w:t>
      </w:r>
      <w:r w:rsidR="00A26470" w:rsidRPr="00A26470">
        <w:t xml:space="preserve"> definition</w:t>
      </w:r>
      <w:r w:rsidRPr="00A26470">
        <w:t>.</w:t>
      </w:r>
    </w:p>
    <w:p w14:paraId="19998034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30D810A6" w14:textId="779EA13C" w:rsidR="00124F49" w:rsidRPr="00447404" w:rsidRDefault="00124F49" w:rsidP="00124F49">
      <w:pPr>
        <w:rPr>
          <w:lang w:val="bg-BG"/>
        </w:rPr>
      </w:pPr>
      <w:r w:rsidRPr="00447404">
        <w:t xml:space="preserve">This is an example </w:t>
      </w:r>
      <w:r w:rsidR="00891546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W w:w="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201"/>
      </w:tblGrid>
      <w:tr w:rsidR="00124F49" w:rsidRPr="00447404" w14:paraId="5F759800" w14:textId="77777777" w:rsidTr="00CD1B2A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6C038E43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447404">
              <w:rPr>
                <w:rFonts w:ascii="Calibri" w:hAnsi="Calibri" w:cs="Calibri"/>
              </w:rPr>
              <w:t>Sample code usage</w:t>
            </w:r>
          </w:p>
        </w:tc>
      </w:tr>
      <w:tr w:rsidR="00124F49" w:rsidRPr="00447404" w14:paraId="09CC3EA1" w14:textId="77777777" w:rsidTr="00CD1B2A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D5514FD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mpany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412F15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65C1A917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lectrical 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80B551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lavi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y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B8B5B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architect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620571E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2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igital marketing manag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11BAFCBB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raphical design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D7E5BD0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o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35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uman resources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3951827" w14:textId="77777777" w:rsidR="00124F49" w:rsidRPr="00447404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bestDepartmen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</w:tc>
      </w:tr>
      <w:tr w:rsidR="00124F49" w:rsidRPr="00447404" w14:paraId="29D3C3C0" w14:textId="77777777" w:rsidTr="00CD1B2A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7B8B4B46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eastAsiaTheme="minorEastAsia" w:hAnsi="Calibri" w:cs="Calibri"/>
              </w:rPr>
            </w:pPr>
            <w:r w:rsidRPr="00447404">
              <w:rPr>
                <w:rFonts w:ascii="Calibri" w:hAnsi="Calibri" w:cs="Calibri"/>
              </w:rPr>
              <w:t>Corresponding output</w:t>
            </w:r>
          </w:p>
        </w:tc>
      </w:tr>
      <w:tr w:rsidR="00124F49" w:rsidRPr="00447404" w14:paraId="337F50B3" w14:textId="77777777" w:rsidTr="00CD1B2A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3C097863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Best Department is: Construction</w:t>
            </w:r>
          </w:p>
          <w:p w14:paraId="525C4D6C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Average salary: 1500.00</w:t>
            </w:r>
          </w:p>
          <w:p w14:paraId="3A1311CF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 2000 architect</w:t>
            </w:r>
          </w:p>
          <w:p w14:paraId="089F096B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lastRenderedPageBreak/>
              <w:t>Stanimir 2000 engineer</w:t>
            </w:r>
          </w:p>
          <w:p w14:paraId="583911D4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Pesho 1500 electrical engineer</w:t>
            </w:r>
          </w:p>
          <w:p w14:paraId="206DE88E" w14:textId="77777777" w:rsidR="00124F49" w:rsidRPr="00447404" w:rsidRDefault="00124F49" w:rsidP="00CD1B2A">
            <w:pPr>
              <w:pStyle w:val="Code"/>
              <w:rPr>
                <w:lang w:eastAsia="bg-BG"/>
              </w:rPr>
            </w:pPr>
            <w:r w:rsidRPr="00447404">
              <w:rPr>
                <w:lang w:eastAsia="bg-BG"/>
              </w:rPr>
              <w:t>Slavi 500 dyer</w:t>
            </w:r>
          </w:p>
        </w:tc>
      </w:tr>
    </w:tbl>
    <w:p w14:paraId="3647B6F3" w14:textId="77777777" w:rsidR="00124F49" w:rsidRPr="00793D87" w:rsidRDefault="00124F49" w:rsidP="00124F49">
      <w:pPr>
        <w:pStyle w:val="Heading2"/>
        <w:rPr>
          <w:highlight w:val="green"/>
        </w:rPr>
      </w:pPr>
      <w:r w:rsidRPr="00793D87">
        <w:rPr>
          <w:highlight w:val="green"/>
        </w:rPr>
        <w:lastRenderedPageBreak/>
        <w:t>HEX</w:t>
      </w:r>
      <w:bookmarkStart w:id="0" w:name="_GoBack"/>
      <w:bookmarkEnd w:id="0"/>
    </w:p>
    <w:p w14:paraId="78424C89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Hex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7F8E9C10" w14:textId="1F179EF4" w:rsidR="00124F49" w:rsidRPr="00447404" w:rsidRDefault="00A26470" w:rsidP="00A26470">
      <w:pPr>
        <w:rPr>
          <w:rFonts w:eastAsia="Calibri" w:cs="Calibri"/>
          <w:b/>
          <w:color w:val="000000"/>
          <w:kern w:val="2"/>
          <w:lang w:val="bg-BG" w:eastAsia="hi-IN"/>
        </w:rPr>
      </w:pPr>
      <w:r w:rsidRPr="00A26470">
        <w:t>Write a class</w:t>
      </w:r>
      <w:r>
        <w:t xml:space="preserve"> </w:t>
      </w:r>
      <w:r w:rsidRPr="00A26470">
        <w:rPr>
          <w:b/>
          <w:bCs/>
        </w:rPr>
        <w:t>Hex</w:t>
      </w:r>
      <w:r w:rsidRPr="00A26470">
        <w:t xml:space="preserve">, </w:t>
      </w:r>
      <w:r w:rsidR="00701BED">
        <w:t>having the following functionality</w:t>
      </w:r>
      <w:r>
        <w:t>:</w:t>
      </w:r>
    </w:p>
    <w:p w14:paraId="2E135336" w14:textId="56457919" w:rsidR="00124F49" w:rsidRPr="00701BED" w:rsidRDefault="00A26470" w:rsidP="00701BED">
      <w:pPr>
        <w:pStyle w:val="ListParagraph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 w:rsidRPr="00A26470">
        <w:t xml:space="preserve">The </w:t>
      </w:r>
      <w:r w:rsidRPr="008C405E">
        <w:rPr>
          <w:rFonts w:ascii="Consolas" w:hAnsi="Consolas"/>
          <w:b/>
          <w:bCs/>
        </w:rPr>
        <w:t>constructor</w:t>
      </w:r>
      <w:r>
        <w:t xml:space="preserve"> takes one parameter</w:t>
      </w:r>
      <w:r w:rsidR="00701BED">
        <w:t xml:space="preserve"> </w:t>
      </w:r>
      <w:r w:rsidR="00124F49" w:rsidRPr="00701BED">
        <w:rPr>
          <w:rFonts w:ascii="Consolas" w:hAnsi="Consolas"/>
          <w:b/>
          <w:bCs/>
          <w:noProof/>
        </w:rPr>
        <w:t>value</w:t>
      </w:r>
      <w:r w:rsidR="00701BED" w:rsidRPr="00701BED">
        <w:t>, which is a</w:t>
      </w:r>
      <w:r w:rsidR="00124F49" w:rsidRPr="00701BED">
        <w:t xml:space="preserve"> number</w:t>
      </w:r>
    </w:p>
    <w:p w14:paraId="260E8D1B" w14:textId="57F4D306" w:rsidR="00A26470" w:rsidRPr="00A26470" w:rsidRDefault="00A26470" w:rsidP="00701BED">
      <w:pPr>
        <w:pStyle w:val="ListParagraph"/>
        <w:numPr>
          <w:ilvl w:val="0"/>
          <w:numId w:val="21"/>
        </w:numPr>
      </w:pPr>
      <w:r w:rsidRPr="00A26470">
        <w:rPr>
          <w:rStyle w:val="CodeChar"/>
        </w:rPr>
        <w:t>v</w:t>
      </w:r>
      <w:r w:rsidR="00124F49" w:rsidRPr="00A26470">
        <w:rPr>
          <w:rStyle w:val="CodeChar"/>
        </w:rPr>
        <w:t>alueOf()</w:t>
      </w:r>
      <w:r w:rsidRPr="00A26470">
        <w:t xml:space="preserve"> This function should return the </w:t>
      </w:r>
      <w:r w:rsidRPr="00701BED">
        <w:rPr>
          <w:b/>
          <w:bCs/>
        </w:rPr>
        <w:t>value</w:t>
      </w:r>
      <w:r w:rsidRPr="00A26470">
        <w:t xml:space="preserve"> property of the hex class.</w:t>
      </w:r>
    </w:p>
    <w:p w14:paraId="73EF2D6D" w14:textId="6718F53D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t</w:t>
      </w:r>
      <w:r w:rsidR="00124F49" w:rsidRPr="00701BED">
        <w:rPr>
          <w:rStyle w:val="CodeChar"/>
        </w:rPr>
        <w:t>oString()</w:t>
      </w:r>
      <w:r w:rsidR="00701BED">
        <w:t xml:space="preserve"> </w:t>
      </w:r>
      <w:r w:rsidR="00124F49" w:rsidRPr="00447404">
        <w:t xml:space="preserve">This </w:t>
      </w:r>
      <w:r w:rsidR="00124F49" w:rsidRPr="00701BED">
        <w:t>function</w:t>
      </w:r>
      <w:r w:rsidR="00124F49" w:rsidRPr="00701BED">
        <w:rPr>
          <w:b/>
          <w:bCs/>
        </w:rPr>
        <w:t xml:space="preserve"> </w:t>
      </w:r>
      <w:r w:rsidR="00124F49" w:rsidRPr="00447404">
        <w:t xml:space="preserve">will show its </w:t>
      </w:r>
      <w:r w:rsidRPr="00701BED">
        <w:rPr>
          <w:b/>
          <w:bCs/>
        </w:rPr>
        <w:t>hexadecimal</w:t>
      </w:r>
      <w:r w:rsidR="00124F49" w:rsidRPr="00701BED">
        <w:rPr>
          <w:b/>
          <w:bCs/>
        </w:rPr>
        <w:t xml:space="preserve"> value</w:t>
      </w:r>
      <w:r w:rsidR="00124F49" w:rsidRPr="00447404">
        <w:t xml:space="preserve"> starting with </w:t>
      </w:r>
      <w:r w:rsidR="00124F49" w:rsidRPr="00AB5DB4">
        <w:rPr>
          <w:b/>
        </w:rPr>
        <w:t>"0x"</w:t>
      </w:r>
    </w:p>
    <w:p w14:paraId="79449088" w14:textId="6436C6A1" w:rsidR="00124F49" w:rsidRPr="00701BED" w:rsidRDefault="00A26470" w:rsidP="00701BED">
      <w:pPr>
        <w:pStyle w:val="ListParagraph"/>
        <w:numPr>
          <w:ilvl w:val="0"/>
          <w:numId w:val="21"/>
        </w:numPr>
        <w:rPr>
          <w:lang w:val="bg-BG"/>
        </w:r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lus({number})</w:t>
      </w:r>
      <w:r w:rsidR="00701BED">
        <w:t xml:space="preserve"> </w:t>
      </w:r>
      <w:r w:rsidR="00124F49" w:rsidRPr="00447404">
        <w:t>This function should add a number or Hex object and return a new Hex object.</w:t>
      </w:r>
    </w:p>
    <w:p w14:paraId="2C79C5E8" w14:textId="34778A9B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m</w:t>
      </w:r>
      <w:r w:rsidR="00124F49" w:rsidRPr="00701BED">
        <w:rPr>
          <w:rStyle w:val="CodeChar"/>
        </w:rPr>
        <w:t>inus({number})</w:t>
      </w:r>
      <w:r w:rsidR="00701BED">
        <w:t xml:space="preserve"> </w:t>
      </w:r>
      <w:r w:rsidR="00124F49" w:rsidRPr="00447404">
        <w:t>This function should subtract a number or Hex object and return a new Hex object.</w:t>
      </w:r>
    </w:p>
    <w:p w14:paraId="55975B35" w14:textId="4A80C4FC" w:rsidR="00124F49" w:rsidRPr="00701BED" w:rsidRDefault="00A26470" w:rsidP="00701BED">
      <w:pPr>
        <w:pStyle w:val="ListParagraph"/>
        <w:numPr>
          <w:ilvl w:val="0"/>
          <w:numId w:val="21"/>
        </w:num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arse({string})</w:t>
      </w:r>
      <w:r w:rsidR="00701BED">
        <w:t xml:space="preserve"> </w:t>
      </w:r>
      <w:r w:rsidR="00124F49" w:rsidRPr="00447404">
        <w:t xml:space="preserve">Create a </w:t>
      </w:r>
      <w:r w:rsidR="00124F49" w:rsidRPr="00AB5DB4">
        <w:rPr>
          <w:rStyle w:val="HTMLCode"/>
          <w:rFonts w:asciiTheme="minorHAnsi" w:eastAsiaTheme="minorHAnsi" w:hAnsiTheme="minorHAnsi" w:cstheme="minorHAnsi"/>
          <w:b/>
        </w:rPr>
        <w:t>parse</w:t>
      </w:r>
      <w:r w:rsidR="00124F49" w:rsidRPr="00AB5DB4">
        <w:rPr>
          <w:rFonts w:cstheme="minorHAnsi"/>
          <w:b/>
        </w:rPr>
        <w:t xml:space="preserve"> </w:t>
      </w:r>
      <w:r w:rsidR="00124F49" w:rsidRPr="006F468B">
        <w:rPr>
          <w:b/>
          <w:bCs/>
        </w:rPr>
        <w:t>class method</w:t>
      </w:r>
      <w:r w:rsidR="00124F49" w:rsidRPr="00447404">
        <w:t xml:space="preserve"> that can </w:t>
      </w:r>
      <w:r w:rsidR="00124F49" w:rsidRPr="00447404">
        <w:rPr>
          <w:rStyle w:val="Strong"/>
        </w:rPr>
        <w:t>parse</w:t>
      </w:r>
      <w:r w:rsidR="00124F49" w:rsidRPr="00447404">
        <w:t xml:space="preserve"> </w:t>
      </w:r>
      <w:r w:rsidR="00AB5DB4" w:rsidRPr="00447404">
        <w:t>Hexadecimal</w:t>
      </w:r>
      <w:r w:rsidR="00124F49" w:rsidRPr="00447404">
        <w:t xml:space="preserve"> numbers and convert them to standard decimal numbers.</w:t>
      </w:r>
    </w:p>
    <w:p w14:paraId="5E4A01F3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Submission</w:t>
      </w:r>
    </w:p>
    <w:p w14:paraId="5839B86B" w14:textId="09F1AEC5" w:rsidR="00124F49" w:rsidRPr="00793D87" w:rsidRDefault="00124F49" w:rsidP="00124F49">
      <w:pPr>
        <w:rPr>
          <w:lang w:val="bg-BG"/>
        </w:rPr>
      </w:pPr>
      <w:r w:rsidRPr="00447404">
        <w:t xml:space="preserve">Submit only your </w:t>
      </w:r>
      <w:r w:rsidR="00AB5DB4">
        <w:rPr>
          <w:rFonts w:ascii="Consolas" w:hAnsi="Consolas"/>
          <w:b/>
          <w:bCs/>
          <w:noProof/>
        </w:rPr>
        <w:t>Hex</w:t>
      </w:r>
      <w:r w:rsidR="00AB5DB4" w:rsidRPr="00AB5DB4">
        <w:rPr>
          <w:rFonts w:cstheme="minorHAnsi"/>
          <w:b/>
          <w:bCs/>
          <w:noProof/>
        </w:rPr>
        <w:t xml:space="preserve"> </w:t>
      </w:r>
      <w:r w:rsidRPr="00447404">
        <w:rPr>
          <w:b/>
          <w:bCs/>
        </w:rPr>
        <w:t>class.</w:t>
      </w:r>
    </w:p>
    <w:p w14:paraId="3964C55A" w14:textId="77777777" w:rsidR="00124F49" w:rsidRPr="00447404" w:rsidRDefault="00124F49" w:rsidP="00124F49">
      <w:pPr>
        <w:pStyle w:val="Heading3"/>
        <w:rPr>
          <w:lang w:val="bg-BG"/>
        </w:rPr>
      </w:pPr>
      <w:r w:rsidRPr="00447404">
        <w:t>Examples</w:t>
      </w:r>
    </w:p>
    <w:p w14:paraId="69F3D76C" w14:textId="0EEC7A56" w:rsidR="00124F49" w:rsidRDefault="00124F49" w:rsidP="00124F49">
      <w:r w:rsidRPr="00447404">
        <w:t xml:space="preserve">This is an example </w:t>
      </w:r>
      <w:r w:rsidR="00F41C6E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68"/>
        <w:gridCol w:w="4783"/>
      </w:tblGrid>
      <w:tr w:rsidR="00E206FC" w14:paraId="6E8ABE81" w14:textId="77777777" w:rsidTr="00E206FC">
        <w:tc>
          <w:tcPr>
            <w:tcW w:w="5868" w:type="dxa"/>
            <w:shd w:val="clear" w:color="auto" w:fill="D9D9D9" w:themeFill="background1" w:themeFillShade="D9"/>
          </w:tcPr>
          <w:p w14:paraId="396FC221" w14:textId="07739384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 w:rsidRPr="00E206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783" w:type="dxa"/>
            <w:shd w:val="clear" w:color="auto" w:fill="D9D9D9" w:themeFill="background1" w:themeFillShade="D9"/>
          </w:tcPr>
          <w:p w14:paraId="0F774B27" w14:textId="67C80332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E206FC" w14:paraId="18E857FA" w14:textId="77777777" w:rsidTr="00E206FC">
        <w:tc>
          <w:tcPr>
            <w:tcW w:w="5868" w:type="dxa"/>
          </w:tcPr>
          <w:p w14:paraId="19F9626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F3FECE5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226FD5E0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valueO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 +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=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6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6CAD32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F3D213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72F4053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3ADA2106" w14:textId="77777777" w:rsidR="00E206FC" w:rsidRDefault="00E206FC" w:rsidP="00E206FC">
            <w:pP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===</w:t>
            </w:r>
            <w:r w:rsidRPr="003602E2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'0xF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BBB4290" w14:textId="67355B40" w:rsidR="00DA4359" w:rsidRPr="00E206FC" w:rsidRDefault="00DA4359" w:rsidP="00E206FC">
            <w:pPr>
              <w:rPr>
                <w:rFonts w:ascii="Consolas" w:hAnsi="Consolas"/>
                <w:lang w:val="bg-BG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="00AB5DB4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ars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'AAA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);</w:t>
            </w:r>
          </w:p>
        </w:tc>
        <w:tc>
          <w:tcPr>
            <w:tcW w:w="4783" w:type="dxa"/>
          </w:tcPr>
          <w:p w14:paraId="5EC10877" w14:textId="335E0681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F</w:t>
            </w:r>
          </w:p>
          <w:p w14:paraId="0BFB716A" w14:textId="28268409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</w:t>
            </w:r>
          </w:p>
          <w:p w14:paraId="17C88B72" w14:textId="2D534750" w:rsidR="00E206FC" w:rsidRDefault="00DA4359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</w:t>
            </w:r>
            <w:r w:rsidR="00E206FC">
              <w:rPr>
                <w:rFonts w:ascii="Consolas" w:hAnsi="Consolas"/>
                <w:b/>
                <w:bCs/>
              </w:rPr>
              <w:t>rue</w:t>
            </w:r>
          </w:p>
          <w:p w14:paraId="39F57723" w14:textId="6DAD1E80" w:rsidR="00DA4359" w:rsidRPr="00E206FC" w:rsidRDefault="006F468B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2730</w:t>
            </w:r>
          </w:p>
        </w:tc>
      </w:tr>
    </w:tbl>
    <w:p w14:paraId="1A39F7DC" w14:textId="77777777" w:rsidR="00E206FC" w:rsidRPr="00447404" w:rsidRDefault="00E206FC" w:rsidP="00124F49">
      <w:pPr>
        <w:rPr>
          <w:lang w:val="bg-BG"/>
        </w:rPr>
      </w:pPr>
    </w:p>
    <w:p w14:paraId="78AB3200" w14:textId="77777777" w:rsidR="00D24FB5" w:rsidRDefault="00D24FB5" w:rsidP="006C15D7">
      <w:pPr>
        <w:pStyle w:val="Heading1"/>
      </w:pPr>
      <w:r>
        <w:t>Built-in Collections</w:t>
      </w:r>
    </w:p>
    <w:p w14:paraId="5AAA2E3F" w14:textId="77777777" w:rsidR="00D24FB5" w:rsidRPr="00150356" w:rsidRDefault="00D24FB5" w:rsidP="00D24FB5">
      <w:pPr>
        <w:pStyle w:val="Heading2"/>
        <w:rPr>
          <w:lang w:val="bg-BG"/>
        </w:rPr>
      </w:pPr>
      <w:r w:rsidRPr="00150356">
        <w:t>Juice</w:t>
      </w:r>
      <w:r>
        <w:t xml:space="preserve"> Flavors</w:t>
      </w:r>
    </w:p>
    <w:p w14:paraId="4DBD17A7" w14:textId="3109DEDB" w:rsidR="00D24FB5" w:rsidRPr="00150356" w:rsidRDefault="00D24FB5" w:rsidP="00D24FB5">
      <w:pPr>
        <w:rPr>
          <w:lang w:val="bg-BG"/>
        </w:rPr>
      </w:pPr>
      <w:r w:rsidRPr="00150356">
        <w:t xml:space="preserve">You will be given different juices, as </w:t>
      </w:r>
      <w:r w:rsidRPr="00150356">
        <w:rPr>
          <w:b/>
        </w:rPr>
        <w:t>strings</w:t>
      </w:r>
      <w:r w:rsidRPr="00150356">
        <w:t xml:space="preserve">. You will also </w:t>
      </w:r>
      <w:r w:rsidRPr="00150356">
        <w:rPr>
          <w:b/>
        </w:rPr>
        <w:t>receive quantity</w:t>
      </w:r>
      <w:r w:rsidRPr="00150356">
        <w:t xml:space="preserve"> as a </w:t>
      </w:r>
      <w:r w:rsidRPr="00150356">
        <w:rPr>
          <w:b/>
        </w:rPr>
        <w:t>number</w:t>
      </w:r>
      <w:r w:rsidR="005E20F0">
        <w:t>. If you receive a juice that</w:t>
      </w:r>
      <w:r w:rsidRPr="00150356">
        <w:t xml:space="preserve"> you already have, </w:t>
      </w:r>
      <w:r w:rsidRPr="00150356">
        <w:rPr>
          <w:b/>
        </w:rPr>
        <w:t>you must sum</w:t>
      </w:r>
      <w:r w:rsidRPr="00150356">
        <w:t xml:space="preserve"> the </w:t>
      </w:r>
      <w:r w:rsidRPr="00150356">
        <w:rPr>
          <w:b/>
        </w:rPr>
        <w:t>current quantity</w:t>
      </w:r>
      <w:r w:rsidRPr="00150356">
        <w:t xml:space="preserve"> of that juice, with the </w:t>
      </w:r>
      <w:r w:rsidRPr="00150356">
        <w:rPr>
          <w:b/>
        </w:rPr>
        <w:t>given one</w:t>
      </w:r>
      <w:r w:rsidRPr="00150356">
        <w:t xml:space="preserve">. When a juice reaches </w:t>
      </w:r>
      <w:r w:rsidRPr="00150356">
        <w:rPr>
          <w:b/>
        </w:rPr>
        <w:t>1000 quantity</w:t>
      </w:r>
      <w:r w:rsidRPr="00150356">
        <w:t xml:space="preserve">, it produces a bottle. You must </w:t>
      </w:r>
      <w:r w:rsidRPr="00150356">
        <w:rPr>
          <w:b/>
        </w:rPr>
        <w:t>store all produced bottles</w:t>
      </w:r>
      <w:r w:rsidRPr="00150356">
        <w:t xml:space="preserve"> and you must </w:t>
      </w:r>
      <w:r w:rsidRPr="00150356">
        <w:rPr>
          <w:b/>
        </w:rPr>
        <w:t>print them</w:t>
      </w:r>
      <w:r w:rsidRPr="00150356">
        <w:t xml:space="preserve"> at the end.</w:t>
      </w:r>
    </w:p>
    <w:p w14:paraId="6A4149AB" w14:textId="7951CAE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Note:</w:t>
      </w:r>
      <w:r w:rsidRPr="00150356">
        <w:t xml:space="preserve"> </w:t>
      </w:r>
      <w:r w:rsidRPr="00150356">
        <w:rPr>
          <w:b/>
        </w:rPr>
        <w:t>1000 quantity</w:t>
      </w:r>
      <w:r w:rsidRPr="00150356">
        <w:t xml:space="preserve"> of juice is </w:t>
      </w:r>
      <w:r w:rsidRPr="00150356">
        <w:rPr>
          <w:b/>
        </w:rPr>
        <w:t>one bottle</w:t>
      </w:r>
      <w:r w:rsidRPr="00150356">
        <w:t xml:space="preserve">. If you happen to have </w:t>
      </w:r>
      <w:r w:rsidRPr="00150356">
        <w:rPr>
          <w:b/>
        </w:rPr>
        <w:t>more than 1000</w:t>
      </w:r>
      <w:r w:rsidRPr="00150356">
        <w:t xml:space="preserve">, you must make </w:t>
      </w:r>
      <w:r w:rsidR="005E20F0">
        <w:rPr>
          <w:b/>
        </w:rPr>
        <w:t>as many</w:t>
      </w:r>
      <w:r w:rsidRPr="00150356">
        <w:rPr>
          <w:b/>
        </w:rPr>
        <w:t xml:space="preserve"> bottles as you can</w:t>
      </w:r>
      <w:r w:rsidRPr="00150356">
        <w:t xml:space="preserve">, and store </w:t>
      </w:r>
      <w:r w:rsidRPr="00150356">
        <w:rPr>
          <w:b/>
        </w:rPr>
        <w:t>what</w:t>
      </w:r>
      <w:r w:rsidRPr="00150356">
        <w:t xml:space="preserve"> </w:t>
      </w:r>
      <w:r w:rsidRPr="00150356">
        <w:rPr>
          <w:b/>
        </w:rPr>
        <w:t>is</w:t>
      </w:r>
      <w:r w:rsidRPr="00150356">
        <w:t xml:space="preserve"> </w:t>
      </w:r>
      <w:r w:rsidRPr="00150356">
        <w:rPr>
          <w:b/>
        </w:rPr>
        <w:t>left</w:t>
      </w:r>
      <w:r w:rsidRPr="00150356">
        <w:t xml:space="preserve"> from the juice.</w:t>
      </w:r>
    </w:p>
    <w:p w14:paraId="65B40374" w14:textId="77777777" w:rsidR="00D24FB5" w:rsidRPr="00150356" w:rsidRDefault="00D24FB5" w:rsidP="00D24FB5">
      <w:pPr>
        <w:rPr>
          <w:lang w:val="bg-BG"/>
        </w:rPr>
      </w:pPr>
      <w:r w:rsidRPr="00150356">
        <w:rPr>
          <w:b/>
        </w:rPr>
        <w:lastRenderedPageBreak/>
        <w:t>Example:</w:t>
      </w:r>
      <w:r w:rsidRPr="00150356">
        <w:t xml:space="preserve"> </w:t>
      </w:r>
      <w:r w:rsidRPr="00150356">
        <w:rPr>
          <w:b/>
        </w:rPr>
        <w:t>You have 2643 quantity</w:t>
      </w:r>
      <w:r w:rsidRPr="00150356">
        <w:t xml:space="preserve"> of Orange Juice – this is </w:t>
      </w:r>
      <w:r w:rsidRPr="00150356">
        <w:rPr>
          <w:b/>
        </w:rPr>
        <w:t>2 bottles</w:t>
      </w:r>
      <w:r w:rsidRPr="00150356">
        <w:t xml:space="preserve"> of Orange Juice and </w:t>
      </w:r>
      <w:r w:rsidRPr="00150356">
        <w:rPr>
          <w:b/>
        </w:rPr>
        <w:t xml:space="preserve">643 </w:t>
      </w:r>
      <w:r w:rsidRPr="00150356">
        <w:rPr>
          <w:b/>
          <w:noProof/>
        </w:rPr>
        <w:t xml:space="preserve">quantity </w:t>
      </w:r>
      <w:r w:rsidRPr="00150356">
        <w:rPr>
          <w:b/>
        </w:rPr>
        <w:t>left</w:t>
      </w:r>
      <w:r w:rsidRPr="00150356">
        <w:t>.</w:t>
      </w:r>
    </w:p>
    <w:p w14:paraId="45F56D48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Input</w:t>
      </w:r>
    </w:p>
    <w:p w14:paraId="736E2B76" w14:textId="47293FD4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</w:t>
      </w:r>
      <w:r w:rsidR="008C405E">
        <w:t xml:space="preserve"> an </w:t>
      </w:r>
      <w:r w:rsidRPr="00150356">
        <w:t>array of strings. Each element holds data about a juice and quantity in the following format:</w:t>
      </w:r>
    </w:p>
    <w:p w14:paraId="64863292" w14:textId="423EB274" w:rsidR="00D24FB5" w:rsidRPr="00150356" w:rsidRDefault="008C405E" w:rsidP="00D24FB5">
      <w:pPr>
        <w:rPr>
          <w:lang w:val="bg-BG"/>
        </w:rPr>
      </w:pPr>
      <w:r w:rsidRPr="00447404">
        <w:t>"</w:t>
      </w:r>
      <w:r w:rsidR="00D24FB5" w:rsidRPr="00150356">
        <w:rPr>
          <w:rStyle w:val="CodeChar"/>
        </w:rPr>
        <w:t>{juiceName} =&gt; {juiceQuantity}</w:t>
      </w:r>
      <w:r w:rsidRPr="00447404">
        <w:t>"</w:t>
      </w:r>
    </w:p>
    <w:p w14:paraId="0B4EE9AD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Output</w:t>
      </w:r>
    </w:p>
    <w:p w14:paraId="6D675521" w14:textId="14346B1E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the produced bottles. The bottles are to be printed in </w:t>
      </w:r>
      <w:r w:rsidR="005E20F0">
        <w:t xml:space="preserve">the </w:t>
      </w:r>
      <w:r w:rsidRPr="00150356">
        <w:rPr>
          <w:b/>
        </w:rPr>
        <w:t>order of obtaining the bottles</w:t>
      </w:r>
      <w:r w:rsidR="008C405E">
        <w:t>. Check the second example bel</w:t>
      </w:r>
      <w:r w:rsidRPr="00150356">
        <w:t>ow - even though we receive the Kiwi juice first, we don’t form a bottle of Kiwi juice until the 4</w:t>
      </w:r>
      <w:r w:rsidRPr="00150356">
        <w:rPr>
          <w:vertAlign w:val="superscript"/>
        </w:rPr>
        <w:t>th</w:t>
      </w:r>
      <w:r w:rsidRPr="00150356">
        <w:t xml:space="preserve"> line, at which point we have already create</w:t>
      </w:r>
      <w:r>
        <w:t>d</w:t>
      </w:r>
      <w:r w:rsidRPr="00150356">
        <w:t xml:space="preserve"> Pear and Watermelon juice bottles, thus the Kiwi bottles appear last in the output.</w:t>
      </w:r>
    </w:p>
    <w:p w14:paraId="3039D78A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2"/>
        <w:gridCol w:w="5490"/>
      </w:tblGrid>
      <w:tr w:rsidR="00D24FB5" w:rsidRPr="00150356" w14:paraId="7F403934" w14:textId="77777777" w:rsidTr="00CD1B2A">
        <w:tc>
          <w:tcPr>
            <w:tcW w:w="5012" w:type="dxa"/>
            <w:shd w:val="clear" w:color="auto" w:fill="D9D9D9" w:themeFill="background1" w:themeFillShade="D9"/>
          </w:tcPr>
          <w:p w14:paraId="360E890C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6AC68E0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2AF1B227" w14:textId="77777777" w:rsidTr="00CD1B2A">
        <w:tc>
          <w:tcPr>
            <w:tcW w:w="5012" w:type="dxa"/>
          </w:tcPr>
          <w:p w14:paraId="5DDF8C4E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['Orange =&gt; 2000',</w:t>
            </w:r>
          </w:p>
          <w:p w14:paraId="64167575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1432',</w:t>
            </w:r>
          </w:p>
          <w:p w14:paraId="4CA503A3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Banana =&gt; 450',</w:t>
            </w:r>
          </w:p>
          <w:p w14:paraId="718960E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600',</w:t>
            </w:r>
          </w:p>
          <w:p w14:paraId="3E574BD8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8C405E">
              <w:rPr>
                <w:rFonts w:ascii="Consolas" w:hAnsi="Consolas"/>
                <w:b/>
                <w:noProof/>
              </w:rPr>
              <w:t>'Strawberry =&gt; 549']</w:t>
            </w:r>
          </w:p>
        </w:tc>
        <w:tc>
          <w:tcPr>
            <w:tcW w:w="5490" w:type="dxa"/>
          </w:tcPr>
          <w:p w14:paraId="360573B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Orange =&gt; 2</w:t>
            </w:r>
          </w:p>
          <w:p w14:paraId="0A34E995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ch =&gt; 2</w:t>
            </w:r>
          </w:p>
        </w:tc>
      </w:tr>
      <w:tr w:rsidR="00D24FB5" w:rsidRPr="00150356" w14:paraId="35269EAA" w14:textId="77777777" w:rsidTr="00CD1B2A">
        <w:tc>
          <w:tcPr>
            <w:tcW w:w="5012" w:type="dxa"/>
          </w:tcPr>
          <w:p w14:paraId="154C3E6A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['Kiwi =&gt; 234',</w:t>
            </w:r>
          </w:p>
          <w:p w14:paraId="29031D7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2345',</w:t>
            </w:r>
          </w:p>
          <w:p w14:paraId="778EE1A1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3456',</w:t>
            </w:r>
          </w:p>
          <w:p w14:paraId="3F72D78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Kiwi =&gt; 4567',</w:t>
            </w:r>
          </w:p>
          <w:p w14:paraId="33C3EBA7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5678',</w:t>
            </w:r>
          </w:p>
          <w:p w14:paraId="7E343EAE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6789']</w:t>
            </w:r>
          </w:p>
        </w:tc>
        <w:tc>
          <w:tcPr>
            <w:tcW w:w="5490" w:type="dxa"/>
          </w:tcPr>
          <w:p w14:paraId="35559152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r =&gt; 8</w:t>
            </w:r>
          </w:p>
          <w:p w14:paraId="2EB4D739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Watermelon =&gt; 10</w:t>
            </w:r>
          </w:p>
          <w:p w14:paraId="6AB176C7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Kiwi =&gt; 4</w:t>
            </w:r>
          </w:p>
        </w:tc>
      </w:tr>
    </w:tbl>
    <w:p w14:paraId="25A1A897" w14:textId="77777777" w:rsidR="00D24FB5" w:rsidRPr="00150356" w:rsidRDefault="00D24FB5" w:rsidP="00D24FB5">
      <w:pPr>
        <w:pStyle w:val="Heading2"/>
        <w:rPr>
          <w:lang w:val="bg-BG"/>
        </w:rPr>
      </w:pPr>
      <w:r w:rsidRPr="00150356">
        <w:t>Auto-Engineering Company</w:t>
      </w:r>
    </w:p>
    <w:p w14:paraId="45CD719C" w14:textId="749C6C01" w:rsidR="00D24FB5" w:rsidRPr="00150356" w:rsidRDefault="00D24FB5" w:rsidP="00D24FB5">
      <w:pPr>
        <w:rPr>
          <w:lang w:val="bg-BG"/>
        </w:rPr>
      </w:pPr>
      <w:r w:rsidRPr="00150356">
        <w:t xml:space="preserve">You are tasked to create a register for a company that produces cars. You need to store </w:t>
      </w:r>
      <w:r w:rsidRPr="00150356">
        <w:rPr>
          <w:b/>
        </w:rPr>
        <w:t>how many cars</w:t>
      </w:r>
      <w:r w:rsidRPr="00150356">
        <w:t xml:space="preserve"> have been produced from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model</w:t>
      </w:r>
      <w:r w:rsidRPr="00150356">
        <w:t xml:space="preserve"> of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brand</w:t>
      </w:r>
      <w:r w:rsidRPr="00150356">
        <w:t>.</w:t>
      </w:r>
    </w:p>
    <w:p w14:paraId="758C55D2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Input</w:t>
      </w:r>
    </w:p>
    <w:p w14:paraId="23C54590" w14:textId="77777777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array of strings. Each element holds information in the following format:</w:t>
      </w:r>
    </w:p>
    <w:p w14:paraId="620A6AEB" w14:textId="3579A7DD" w:rsidR="00D24FB5" w:rsidRPr="00150356" w:rsidRDefault="009579EB" w:rsidP="00D24FB5">
      <w:pPr>
        <w:rPr>
          <w:lang w:val="bg-BG"/>
        </w:rPr>
      </w:pPr>
      <w:r w:rsidRPr="00447404">
        <w:t>"</w:t>
      </w:r>
      <w:r w:rsidR="00BA7988">
        <w:rPr>
          <w:rStyle w:val="CodeChar"/>
        </w:rPr>
        <w:t xml:space="preserve">{carBrand} </w:t>
      </w:r>
      <w:r w:rsidR="00D24FB5" w:rsidRPr="00150356">
        <w:rPr>
          <w:rStyle w:val="CodeChar"/>
        </w:rPr>
        <w:t>| {carModel} | {producedCars}</w:t>
      </w:r>
      <w:r w:rsidRPr="00447404">
        <w:t>"</w:t>
      </w:r>
    </w:p>
    <w:p w14:paraId="44B4AFC2" w14:textId="1AA888F5" w:rsidR="00D24FB5" w:rsidRPr="00150356" w:rsidRDefault="00BA7988" w:rsidP="00D24FB5">
      <w:pPr>
        <w:rPr>
          <w:lang w:val="bg-BG"/>
        </w:rPr>
      </w:pPr>
      <w:r>
        <w:t xml:space="preserve">The </w:t>
      </w:r>
      <w:r w:rsidRPr="00BA7988">
        <w:rPr>
          <w:b/>
        </w:rPr>
        <w:t>car</w:t>
      </w:r>
      <w:r>
        <w:rPr>
          <w:b/>
        </w:rPr>
        <w:t>Brand</w:t>
      </w:r>
      <w:r w:rsidR="00D24FB5" w:rsidRPr="00150356">
        <w:t xml:space="preserve"> and </w:t>
      </w:r>
      <w:r w:rsidRPr="00BA7988">
        <w:rPr>
          <w:b/>
        </w:rPr>
        <w:t>car</w:t>
      </w:r>
      <w:r>
        <w:rPr>
          <w:b/>
        </w:rPr>
        <w:t>Model</w:t>
      </w:r>
      <w:r w:rsidR="00D24FB5" w:rsidRPr="00150356">
        <w:t xml:space="preserve"> are </w:t>
      </w:r>
      <w:r w:rsidR="00D24FB5" w:rsidRPr="00150356">
        <w:rPr>
          <w:b/>
        </w:rPr>
        <w:t>strings</w:t>
      </w:r>
      <w:r w:rsidR="00D24FB5" w:rsidRPr="00150356">
        <w:t xml:space="preserve">, the </w:t>
      </w:r>
      <w:r w:rsidR="009579EB">
        <w:rPr>
          <w:b/>
        </w:rPr>
        <w:t>producedC</w:t>
      </w:r>
      <w:r w:rsidR="00D24FB5" w:rsidRPr="00150356">
        <w:rPr>
          <w:b/>
        </w:rPr>
        <w:t>ars</w:t>
      </w:r>
      <w:r w:rsidR="00D24FB5" w:rsidRPr="00150356">
        <w:t xml:space="preserve"> are </w:t>
      </w:r>
      <w:r w:rsidR="00D24FB5" w:rsidRPr="00150356">
        <w:rPr>
          <w:b/>
        </w:rPr>
        <w:t>numbers</w:t>
      </w:r>
      <w:r w:rsidR="00D24FB5" w:rsidRPr="00150356">
        <w:t xml:space="preserve">. If the </w:t>
      </w:r>
      <w:r>
        <w:rPr>
          <w:b/>
        </w:rPr>
        <w:t>carB</w:t>
      </w:r>
      <w:r w:rsidR="00D24FB5" w:rsidRPr="00150356">
        <w:rPr>
          <w:b/>
        </w:rPr>
        <w:t>rand</w:t>
      </w:r>
      <w:r w:rsidR="00D24FB5" w:rsidRPr="00150356">
        <w:t xml:space="preserve"> you’ve received </w:t>
      </w:r>
      <w:r w:rsidR="00D24FB5" w:rsidRPr="00150356">
        <w:rPr>
          <w:b/>
        </w:rPr>
        <w:t>already exists</w:t>
      </w:r>
      <w:r w:rsidR="00D24FB5" w:rsidRPr="00150356">
        <w:t xml:space="preserve">, just add the </w:t>
      </w:r>
      <w:r w:rsidR="00D24FB5" w:rsidRPr="00150356">
        <w:rPr>
          <w:b/>
        </w:rPr>
        <w:t>new</w:t>
      </w:r>
      <w:r w:rsidR="00D24FB5" w:rsidRPr="00150356">
        <w:t xml:space="preserve"> </w:t>
      </w:r>
      <w:r>
        <w:rPr>
          <w:b/>
        </w:rPr>
        <w:t>carM</w:t>
      </w:r>
      <w:r w:rsidR="00D24FB5" w:rsidRPr="00150356">
        <w:rPr>
          <w:b/>
        </w:rPr>
        <w:t>odel</w:t>
      </w:r>
      <w:r w:rsidR="00D24FB5" w:rsidRPr="00150356">
        <w:t xml:space="preserve"> to it with the </w:t>
      </w:r>
      <w:r w:rsidR="00D24FB5" w:rsidRPr="00150356">
        <w:rPr>
          <w:b/>
        </w:rPr>
        <w:t>produced cars</w:t>
      </w:r>
      <w:r w:rsidR="00D24FB5" w:rsidRPr="00150356">
        <w:t xml:space="preserve"> </w:t>
      </w:r>
      <w:r w:rsidR="00D24FB5" w:rsidRPr="00150356">
        <w:rPr>
          <w:b/>
        </w:rPr>
        <w:t>as its value</w:t>
      </w:r>
      <w:r>
        <w:t xml:space="preserve">. If even the </w:t>
      </w:r>
      <w:r w:rsidRPr="00BA7988">
        <w:rPr>
          <w:b/>
        </w:rPr>
        <w:t>carM</w:t>
      </w:r>
      <w:r w:rsidR="00D24FB5" w:rsidRPr="00BA7988">
        <w:rPr>
          <w:b/>
        </w:rPr>
        <w:t xml:space="preserve">odel </w:t>
      </w:r>
      <w:r w:rsidR="00D24FB5" w:rsidRPr="00150356">
        <w:t xml:space="preserve">exists, just </w:t>
      </w:r>
      <w:r w:rsidR="00D24FB5" w:rsidRPr="00150356">
        <w:rPr>
          <w:b/>
        </w:rPr>
        <w:t>add</w:t>
      </w:r>
      <w:r w:rsidR="00D24FB5" w:rsidRPr="00150356">
        <w:t xml:space="preserve"> the </w:t>
      </w:r>
      <w:r w:rsidR="00D24FB5" w:rsidRPr="00150356">
        <w:rPr>
          <w:b/>
        </w:rPr>
        <w:t>given value</w:t>
      </w:r>
      <w:r w:rsidR="00D24FB5" w:rsidRPr="00150356">
        <w:t xml:space="preserve"> to the </w:t>
      </w:r>
      <w:r w:rsidR="00D24FB5" w:rsidRPr="00150356">
        <w:rPr>
          <w:b/>
        </w:rPr>
        <w:t>current one</w:t>
      </w:r>
      <w:r w:rsidR="00D24FB5" w:rsidRPr="00150356">
        <w:t>.</w:t>
      </w:r>
    </w:p>
    <w:p w14:paraId="62C77F04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Output</w:t>
      </w:r>
    </w:p>
    <w:p w14:paraId="1A60989E" w14:textId="40644389" w:rsidR="00D24FB5" w:rsidRPr="00150356" w:rsidRDefault="00D24FB5" w:rsidP="00D24FB5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9579EB" w:rsidRPr="009579EB">
        <w:t>,</w:t>
      </w:r>
      <w:r w:rsidRPr="00150356">
        <w:t xml:space="preserve"> you need to print - </w:t>
      </w:r>
      <w:r w:rsidRPr="00150356">
        <w:rPr>
          <w:b/>
        </w:rPr>
        <w:t>for every car brand</w:t>
      </w:r>
      <w:r w:rsidRPr="00150356">
        <w:t xml:space="preserve">, the </w:t>
      </w:r>
      <w:r w:rsidRPr="00150356">
        <w:rPr>
          <w:b/>
        </w:rPr>
        <w:t>car models</w:t>
      </w:r>
      <w:r w:rsidRPr="00150356">
        <w:t xml:space="preserve">, and </w:t>
      </w:r>
      <w:r w:rsidR="009579EB">
        <w:t xml:space="preserve">a </w:t>
      </w:r>
      <w:r w:rsidRPr="00150356">
        <w:rPr>
          <w:b/>
        </w:rPr>
        <w:t>number of cars produced</w:t>
      </w:r>
      <w:r w:rsidRPr="00150356">
        <w:t xml:space="preserve"> from that model. The output format is:</w:t>
      </w:r>
    </w:p>
    <w:p w14:paraId="06CBA8EA" w14:textId="511443C1" w:rsidR="00D24FB5" w:rsidRPr="00150356" w:rsidRDefault="009579EB" w:rsidP="00D24FB5">
      <w:pPr>
        <w:pStyle w:val="Code"/>
        <w:rPr>
          <w:lang w:val="bg-BG"/>
        </w:rPr>
      </w:pPr>
      <w:r>
        <w:t>`</w:t>
      </w:r>
      <w:r w:rsidR="00D24FB5" w:rsidRPr="00D538D8">
        <w:rPr>
          <w:lang w:val="bg-BG"/>
        </w:rPr>
        <w:t>{</w:t>
      </w:r>
      <w:r w:rsidR="00D24FB5" w:rsidRPr="00150356">
        <w:t>carBrand</w:t>
      </w:r>
      <w:r w:rsidR="00D24FB5" w:rsidRPr="00D538D8">
        <w:rPr>
          <w:lang w:val="bg-BG"/>
        </w:rPr>
        <w:t>}</w:t>
      </w:r>
    </w:p>
    <w:p w14:paraId="4E1BBF5F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} -&gt; {</w:t>
      </w:r>
      <w:r w:rsidRPr="00150356">
        <w:t>producedCars</w:t>
      </w:r>
      <w:r w:rsidRPr="00D538D8">
        <w:rPr>
          <w:lang w:val="bg-BG"/>
        </w:rPr>
        <w:t>}</w:t>
      </w:r>
    </w:p>
    <w:p w14:paraId="1989795A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2} -&gt; {</w:t>
      </w:r>
      <w:r w:rsidRPr="00150356">
        <w:t>producedCars</w:t>
      </w:r>
      <w:r w:rsidRPr="00D538D8">
        <w:rPr>
          <w:lang w:val="bg-BG"/>
        </w:rPr>
        <w:t>}</w:t>
      </w:r>
    </w:p>
    <w:p w14:paraId="4A01435E" w14:textId="67115525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="009579EB">
        <w:t>...`</w:t>
      </w:r>
    </w:p>
    <w:p w14:paraId="2D82468A" w14:textId="2E4CE0CE" w:rsidR="00D24FB5" w:rsidRPr="00150356" w:rsidRDefault="00D24FB5" w:rsidP="00D24FB5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150356">
        <w:rPr>
          <w:rFonts w:asciiTheme="minorHAnsi" w:hAnsiTheme="minorHAnsi" w:cstheme="minorHAnsi"/>
          <w:b w:val="0"/>
        </w:rPr>
        <w:lastRenderedPageBreak/>
        <w:t xml:space="preserve">The order of printing is the </w:t>
      </w:r>
      <w:r w:rsidRPr="00150356">
        <w:rPr>
          <w:rFonts w:asciiTheme="minorHAnsi" w:hAnsiTheme="minorHAnsi" w:cstheme="minorHAnsi"/>
        </w:rPr>
        <w:t>order in which the brands and models first appear in the input</w:t>
      </w:r>
      <w:r w:rsidRPr="00150356">
        <w:rPr>
          <w:rFonts w:asciiTheme="minorHAnsi" w:hAnsiTheme="minorHAnsi" w:cstheme="minorHAnsi"/>
          <w:b w:val="0"/>
        </w:rPr>
        <w:t xml:space="preserve">. The first brand in the input should be the first printed and so on. For each brand, the first model received from that brand, should </w:t>
      </w:r>
      <w:r w:rsidR="00EA4AD2">
        <w:rPr>
          <w:rFonts w:asciiTheme="minorHAnsi" w:hAnsiTheme="minorHAnsi" w:cstheme="minorHAnsi"/>
          <w:b w:val="0"/>
        </w:rPr>
        <w:t>be the first printed and so on.</w:t>
      </w:r>
    </w:p>
    <w:p w14:paraId="79D8EA5B" w14:textId="77777777" w:rsidR="00D24FB5" w:rsidRPr="00150356" w:rsidRDefault="00D24FB5" w:rsidP="00D24FB5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0"/>
        <w:gridCol w:w="4536"/>
      </w:tblGrid>
      <w:tr w:rsidR="00D24FB5" w:rsidRPr="00150356" w14:paraId="209DE1E8" w14:textId="77777777" w:rsidTr="00CD1B2A">
        <w:tc>
          <w:tcPr>
            <w:tcW w:w="4740" w:type="dxa"/>
            <w:shd w:val="clear" w:color="auto" w:fill="D9D9D9" w:themeFill="background1" w:themeFillShade="D9"/>
          </w:tcPr>
          <w:p w14:paraId="11A3972D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BEB6566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12CD2628" w14:textId="77777777" w:rsidTr="00CD1B2A">
        <w:tc>
          <w:tcPr>
            <w:tcW w:w="4740" w:type="dxa"/>
          </w:tcPr>
          <w:p w14:paraId="63F051AD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['Audi | Q7 | 1000',</w:t>
            </w:r>
          </w:p>
          <w:p w14:paraId="157A563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Audi | Q6 | 100',</w:t>
            </w:r>
          </w:p>
          <w:p w14:paraId="114ADCF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5 | 1000',</w:t>
            </w:r>
          </w:p>
          <w:p w14:paraId="000CC1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6 | 100',</w:t>
            </w:r>
          </w:p>
          <w:p w14:paraId="046E2B8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Citroen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C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4 | 123',</w:t>
            </w:r>
          </w:p>
          <w:p w14:paraId="1188267F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Volga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GAZ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-24 | 1000000',</w:t>
            </w:r>
          </w:p>
          <w:p w14:paraId="2F399878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Niva | 1000000',</w:t>
            </w:r>
          </w:p>
          <w:p w14:paraId="4F9AFC11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Jigula | 1000000',</w:t>
            </w:r>
          </w:p>
          <w:p w14:paraId="07C502F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4 | 22',</w:t>
            </w:r>
          </w:p>
          <w:p w14:paraId="2C0EF7E6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5 | 10']</w:t>
            </w:r>
          </w:p>
        </w:tc>
        <w:tc>
          <w:tcPr>
            <w:tcW w:w="4536" w:type="dxa"/>
            <w:vAlign w:val="center"/>
          </w:tcPr>
          <w:p w14:paraId="5549014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Audi</w:t>
            </w:r>
          </w:p>
          <w:p w14:paraId="6CC3E38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7 -&gt; 1000</w:t>
            </w:r>
          </w:p>
          <w:p w14:paraId="31FBA15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6 -&gt; 100</w:t>
            </w:r>
          </w:p>
          <w:p w14:paraId="1D6A03A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BMW</w:t>
            </w:r>
          </w:p>
          <w:p w14:paraId="071A6D6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X5 -&gt; 1000</w:t>
            </w:r>
          </w:p>
          <w:p w14:paraId="1BE4564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X6 -&gt; 100</w:t>
            </w:r>
          </w:p>
          <w:p w14:paraId="21CD877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Citroen</w:t>
            </w:r>
          </w:p>
          <w:p w14:paraId="64D23B7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4 -&gt; 145</w:t>
            </w:r>
          </w:p>
          <w:p w14:paraId="703F30C5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5 -&gt; 10</w:t>
            </w:r>
          </w:p>
          <w:p w14:paraId="433EE3C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Volga</w:t>
            </w:r>
          </w:p>
          <w:p w14:paraId="5EB5775A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GAZ-24 -&gt; 1000000</w:t>
            </w:r>
          </w:p>
          <w:p w14:paraId="72B08F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Lada</w:t>
            </w:r>
          </w:p>
          <w:p w14:paraId="7A8429A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Niva -&gt; 1000000</w:t>
            </w:r>
          </w:p>
          <w:p w14:paraId="3B3F9F40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Jigula -&gt; 1000000</w:t>
            </w:r>
          </w:p>
        </w:tc>
      </w:tr>
    </w:tbl>
    <w:p w14:paraId="6D2A7CA9" w14:textId="77777777" w:rsidR="00A26470" w:rsidRDefault="00A26470" w:rsidP="00A26470">
      <w:pPr>
        <w:pStyle w:val="Heading1"/>
        <w:rPr>
          <w:noProof/>
        </w:rPr>
      </w:pPr>
      <w:r>
        <w:rPr>
          <w:noProof/>
        </w:rPr>
        <w:t>Classes Interacting with DOM</w:t>
      </w:r>
    </w:p>
    <w:p w14:paraId="11FD42D4" w14:textId="77777777" w:rsidR="00A26470" w:rsidRDefault="00A26470" w:rsidP="00A26470">
      <w:r>
        <w:t>The following problems must be solved using DOM manipulation techniques.</w:t>
      </w:r>
    </w:p>
    <w:p w14:paraId="3BF973FE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E39ADB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5B8BD9F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94DFC0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F58D324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DA8F8CC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5D9975" w14:textId="77777777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AC2F78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4FD4CDFB" w14:textId="77777777" w:rsidR="00AC2F78" w:rsidRPr="00AA4209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prepend()</w:t>
      </w:r>
    </w:p>
    <w:p w14:paraId="47B8B970" w14:textId="1AE9B78A" w:rsidR="00AA4209" w:rsidRPr="000C7161" w:rsidRDefault="00AA4209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AA420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4420F29" w14:textId="2FC39B6E" w:rsidR="000C7161" w:rsidRPr="000C7161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364B99" w14:textId="5AFA063C" w:rsidR="000C7161" w:rsidRPr="000C7161" w:rsidRDefault="000C7161" w:rsidP="000C7161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1EF0408" w14:textId="679BE959" w:rsidR="00AC2F78" w:rsidRDefault="00AC2F78" w:rsidP="00AC2F78">
      <w:pPr>
        <w:pStyle w:val="ListParagraph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627868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896E9D8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5E020C45" w14:textId="77777777" w:rsidR="00A26470" w:rsidRDefault="00A26470" w:rsidP="00A26470">
      <w:pPr>
        <w:pStyle w:val="Heading2"/>
        <w:rPr>
          <w:noProof/>
        </w:rPr>
      </w:pPr>
      <w:r>
        <w:rPr>
          <w:noProof/>
        </w:rPr>
        <w:t>Contacts Builder</w:t>
      </w:r>
    </w:p>
    <w:p w14:paraId="0F9D99A6" w14:textId="211DE234" w:rsidR="00A26470" w:rsidRDefault="00A26470" w:rsidP="00A26470"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 w:rsidR="00627868">
        <w:t xml:space="preserve"> info</w:t>
      </w:r>
      <w:r w:rsidR="00F41C6E">
        <w:t xml:space="preserve"> </w:t>
      </w:r>
      <w:r>
        <w:t>box. You will receive a person</w:t>
      </w:r>
      <w:r w:rsidR="00627868">
        <w:t xml:space="preserve">'s first name, last name, phone, </w:t>
      </w:r>
      <w:r>
        <w:t>and email. Compose the markup for the contact bo</w:t>
      </w:r>
      <w:r w:rsidR="00627868">
        <w:t xml:space="preserve">x, attach all the needed events, </w:t>
      </w:r>
      <w:r>
        <w:t xml:space="preserve">and when </w:t>
      </w:r>
      <w:r w:rsidR="00544B0C"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 w14:paraId="2C1C1BF8" w14:textId="7D259025" w:rsidR="00A26470" w:rsidRDefault="00627868" w:rsidP="00A26470">
      <w:r>
        <w:t>A contact info</w:t>
      </w:r>
      <w:r w:rsidR="00A26470">
        <w:t xml:space="preserve">box is </w:t>
      </w:r>
      <w:r w:rsidR="00A26470">
        <w:rPr>
          <w:b/>
        </w:rPr>
        <w:t>composed</w:t>
      </w:r>
      <w:r w:rsidR="00A26470">
        <w:t xml:space="preserve"> of first name, last name, p</w:t>
      </w:r>
      <w:r>
        <w:t>hone, email (all strings), and property that</w:t>
      </w:r>
      <w:r w:rsidR="00A26470">
        <w:t xml:space="preserve"> indicates if the contact is online or not. Clicking a button on the box </w:t>
      </w:r>
      <w:r w:rsidR="00A26470">
        <w:rPr>
          <w:b/>
        </w:rPr>
        <w:t>toggles</w:t>
      </w:r>
      <w:r w:rsidR="00A26470">
        <w:t xml:space="preserve"> the visibility of the person's contact information (phone and email). </w:t>
      </w:r>
      <w:r w:rsidR="00A26470" w:rsidRPr="00241A73">
        <w:rPr>
          <w:i/>
        </w:rPr>
        <w:t>See the examples for more details.</w:t>
      </w:r>
    </w:p>
    <w:p w14:paraId="4D69C871" w14:textId="2A7A20DB" w:rsidR="00A26470" w:rsidRDefault="00A26470" w:rsidP="00A26470">
      <w:r>
        <w:lastRenderedPageBreak/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 w:rsidR="00F41C6E">
        <w:t>-</w:t>
      </w:r>
      <w:r>
        <w:t>string arguments - first name, last name, phone, email. Additionally, the class should also contain the following functionality:</w:t>
      </w:r>
    </w:p>
    <w:p w14:paraId="6E3B7E99" w14:textId="77777777" w:rsidR="00A26470" w:rsidRDefault="00A26470" w:rsidP="00A26470">
      <w:pPr>
        <w:pStyle w:val="ListParagraph"/>
        <w:numPr>
          <w:ilvl w:val="0"/>
          <w:numId w:val="12"/>
        </w:numPr>
      </w:pPr>
      <w:r>
        <w:t xml:space="preserve">Property </w:t>
      </w:r>
      <w:r w:rsidRPr="00241A73">
        <w:rPr>
          <w:rStyle w:val="CodeChar"/>
        </w:rPr>
        <w:t>online</w:t>
      </w:r>
      <w:r>
        <w:t xml:space="preserve"> – Boolean value, initially set to </w:t>
      </w:r>
      <w:r w:rsidRPr="00241A73">
        <w:rPr>
          <w:b/>
        </w:rPr>
        <w:t>false</w:t>
      </w:r>
    </w:p>
    <w:p w14:paraId="7B74B4D4" w14:textId="1D79BB3A" w:rsidR="00A26470" w:rsidRDefault="00A26470" w:rsidP="00A26470">
      <w:pPr>
        <w:pStyle w:val="ListParagraph"/>
        <w:numPr>
          <w:ilvl w:val="0"/>
          <w:numId w:val="12"/>
        </w:numPr>
      </w:pPr>
      <w:r>
        <w:t xml:space="preserve">Function </w:t>
      </w:r>
      <w:r w:rsidRPr="00241A73"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 w:rsidR="00544B0C">
        <w:rPr>
          <w:b/>
          <w:bCs/>
        </w:rPr>
        <w:t xml:space="preserve">appends </w:t>
      </w:r>
      <w:r w:rsidR="00544B0C">
        <w:t xml:space="preserve">the Contact's </w:t>
      </w:r>
      <w:r w:rsidR="00544B0C">
        <w:rPr>
          <w:b/>
          <w:bCs/>
        </w:rPr>
        <w:t xml:space="preserve">HTML element representation </w:t>
      </w:r>
      <w:r w:rsidR="00544B0C" w:rsidRPr="00544B0C">
        <w:t xml:space="preserve">to the </w:t>
      </w:r>
      <w:r w:rsidR="00544B0C">
        <w:rPr>
          <w:b/>
          <w:bCs/>
        </w:rPr>
        <w:t xml:space="preserve">DOM element </w:t>
      </w:r>
      <w:r w:rsidR="00544B0C">
        <w:t xml:space="preserve">with </w:t>
      </w:r>
      <w:r w:rsidR="00544B0C">
        <w:rPr>
          <w:b/>
          <w:bCs/>
        </w:rPr>
        <w:t xml:space="preserve">Id </w:t>
      </w:r>
      <w:r w:rsidR="00544B0C">
        <w:t>equal to the argument</w:t>
      </w:r>
    </w:p>
    <w:p w14:paraId="474A35F5" w14:textId="77777777" w:rsidR="00A26470" w:rsidRDefault="00A26470" w:rsidP="00A26470">
      <w:r>
        <w:t xml:space="preserve">When the value of the </w:t>
      </w:r>
      <w:r w:rsidRPr="00241A73">
        <w:rPr>
          <w:rStyle w:val="CodeChar"/>
        </w:rPr>
        <w:t>online</w:t>
      </w:r>
      <w:r>
        <w:t xml:space="preserve"> property is changed, the corresponding HTML should be updated – if it’s set to </w:t>
      </w:r>
      <w:r w:rsidRPr="00241A73">
        <w:rPr>
          <w:rStyle w:val="CodeChar"/>
        </w:rPr>
        <w:t>true</w:t>
      </w:r>
      <w:r>
        <w:t>, add the class "</w:t>
      </w:r>
      <w:r w:rsidRPr="00241A73">
        <w:rPr>
          <w:rStyle w:val="Strong"/>
        </w:rPr>
        <w:t>online</w:t>
      </w:r>
      <w:r>
        <w:t>" to the div with class "</w:t>
      </w:r>
      <w:r w:rsidRPr="0079745F">
        <w:rPr>
          <w:rStyle w:val="Strong"/>
        </w:rPr>
        <w:t>title</w:t>
      </w:r>
      <w:r>
        <w:t xml:space="preserve">" (containing the name). If it’s </w:t>
      </w:r>
      <w:r w:rsidRPr="00241A73">
        <w:rPr>
          <w:rStyle w:val="CodeChar"/>
        </w:rPr>
        <w:t>false</w:t>
      </w:r>
      <w:r>
        <w:t>, remove the class "</w:t>
      </w:r>
      <w:r w:rsidRPr="0079745F">
        <w:rPr>
          <w:rStyle w:val="Strong"/>
        </w:rPr>
        <w:t>online</w:t>
      </w:r>
      <w:r>
        <w:t>".</w:t>
      </w:r>
    </w:p>
    <w:p w14:paraId="0504C51C" w14:textId="2B67883A" w:rsidR="00A26470" w:rsidRDefault="00627868" w:rsidP="00A26470">
      <w:r>
        <w:t>A contact info</w:t>
      </w:r>
      <w:r w:rsidR="00C31BB7">
        <w:t xml:space="preserve"> </w:t>
      </w:r>
      <w:r w:rsidR="00A26470">
        <w:t>box should have the following HTML structur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62EF760E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0A7321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Contact</w:t>
            </w:r>
          </w:p>
        </w:tc>
      </w:tr>
      <w:tr w:rsidR="00A26470" w14:paraId="6889E359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0D25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29E2835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1D46BE0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D3B6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6BAE3745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58B439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AAC8C2A" w14:textId="77777777" w:rsidR="00A26470" w:rsidRDefault="00A26470" w:rsidP="00A26470">
            <w:pPr>
              <w:pStyle w:val="HTMLPreformatted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</w:tc>
      </w:tr>
    </w:tbl>
    <w:p w14:paraId="0CE3C11A" w14:textId="31AA63AC" w:rsidR="00A26470" w:rsidRDefault="00A26470" w:rsidP="00A26470">
      <w:pPr>
        <w:rPr>
          <w:noProof/>
        </w:rPr>
      </w:pPr>
      <w:r>
        <w:rPr>
          <w:noProof/>
        </w:rPr>
        <w:t>When the box is</w:t>
      </w:r>
      <w:r w:rsidR="00627868" w:rsidRPr="00627868">
        <w:t xml:space="preserve"> </w:t>
      </w:r>
      <w:r w:rsidR="00627868" w:rsidRPr="00627868">
        <w:rPr>
          <w:noProof/>
        </w:rPr>
        <w:t>initially</w:t>
      </w:r>
      <w:r w:rsidR="00627868">
        <w:rPr>
          <w:noProof/>
        </w:rPr>
        <w:t xml:space="preserve"> </w:t>
      </w:r>
      <w:r>
        <w:rPr>
          <w:noProof/>
        </w:rPr>
        <w:t>cre</w:t>
      </w:r>
      <w:r w:rsidR="00544B0C">
        <w:rPr>
          <w:noProof/>
        </w:rPr>
        <w:t>a</w:t>
      </w:r>
      <w:r>
        <w:rPr>
          <w:noProof/>
        </w:rPr>
        <w:t>ted, the div with class "</w:t>
      </w:r>
      <w:r w:rsidRPr="0079745F">
        <w:rPr>
          <w:rStyle w:val="Strong"/>
        </w:rPr>
        <w:t>info</w:t>
      </w:r>
      <w:r>
        <w:rPr>
          <w:noProof/>
        </w:rPr>
        <w:t xml:space="preserve">" must be </w:t>
      </w:r>
      <w:r w:rsidRPr="0079745F">
        <w:rPr>
          <w:rStyle w:val="Strong"/>
        </w:rPr>
        <w:t>hidden</w:t>
      </w:r>
      <w:r>
        <w:rPr>
          <w:noProof/>
        </w:rPr>
        <w:t xml:space="preserve">. Clicking the button </w:t>
      </w:r>
      <w:r w:rsidRPr="0079745F">
        <w:rPr>
          <w:rStyle w:val="Strong"/>
        </w:rPr>
        <w:t>toggles its visibility</w:t>
      </w:r>
      <w:r>
        <w:rPr>
          <w:noProof/>
        </w:rPr>
        <w:t>.</w:t>
      </w:r>
    </w:p>
    <w:p w14:paraId="1873A7EA" w14:textId="228D8006" w:rsidR="00A26470" w:rsidRDefault="00A26470" w:rsidP="00A26470">
      <w:pPr>
        <w:rPr>
          <w:noProof/>
        </w:rPr>
      </w:pPr>
      <w:r>
        <w:rPr>
          <w:noProof/>
        </w:rPr>
        <w:t>You can use the HTML skeleton to test your functionality.</w:t>
      </w:r>
    </w:p>
    <w:p w14:paraId="29752AAA" w14:textId="4CAA692C" w:rsidR="00544B0C" w:rsidRPr="00544B0C" w:rsidRDefault="00544B0C" w:rsidP="00A26470">
      <w:pPr>
        <w:rPr>
          <w:noProof/>
        </w:rPr>
      </w:pPr>
      <w:r>
        <w:rPr>
          <w:b/>
          <w:bCs/>
          <w:noProof/>
        </w:rPr>
        <w:t xml:space="preserve">Hint: </w:t>
      </w:r>
      <w:r>
        <w:rPr>
          <w:noProof/>
        </w:rPr>
        <w:t xml:space="preserve">Use </w:t>
      </w:r>
      <w:hyperlink r:id="rId14" w:history="1">
        <w:r w:rsidR="00A3519B" w:rsidRPr="00884872">
          <w:rPr>
            <w:rStyle w:val="Hyperlink"/>
            <w:rFonts w:ascii="Calibri" w:hAnsi="Calibri" w:cs="Calibri"/>
            <w:bdr w:val="none" w:sz="0" w:space="0" w:color="auto" w:frame="1"/>
            <w:lang w:val="bg-BG"/>
          </w:rPr>
          <w:t>https://www.toptal.com/designers/htmlarrows/symbols/</w:t>
        </w:r>
      </w:hyperlink>
      <w:r w:rsidR="00A3519B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to get </w:t>
      </w:r>
      <w:r w:rsidR="00AE4A42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Unicod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escapes.</w:t>
      </w:r>
      <w:r w:rsidR="0063320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(Example: Phone -&gt; '\u260E').</w:t>
      </w:r>
    </w:p>
    <w:p w14:paraId="27FD6898" w14:textId="77777777" w:rsidR="00A26470" w:rsidRDefault="00A26470" w:rsidP="00A26470">
      <w:pPr>
        <w:pStyle w:val="Heading3"/>
        <w:rPr>
          <w:noProof/>
        </w:rPr>
      </w:pPr>
      <w:r>
        <w:rPr>
          <w:noProof/>
        </w:rPr>
        <w:t>Examples</w:t>
      </w:r>
    </w:p>
    <w:p w14:paraId="3FA2459E" w14:textId="77777777" w:rsidR="00A26470" w:rsidRDefault="00A26470" w:rsidP="00A26470">
      <w:pPr>
        <w:rPr>
          <w:noProof/>
        </w:rPr>
      </w:pPr>
      <w:r>
        <w:rPr>
          <w:noProof/>
        </w:rPr>
        <w:t xml:space="preserve">Your solution can be </w:t>
      </w:r>
      <w:r>
        <w:rPr>
          <w:b/>
          <w:noProof/>
        </w:rPr>
        <w:t>tested</w:t>
      </w:r>
      <w:r>
        <w:rPr>
          <w:noProof/>
        </w:rPr>
        <w:t xml:space="preserve"> using the following code: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2100765F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5934B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Sample JavaScript</w:t>
            </w:r>
          </w:p>
        </w:tc>
      </w:tr>
      <w:tr w:rsidR="00A26470" w14:paraId="38DA3BCD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D0FC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let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= [</w:t>
            </w:r>
          </w:p>
          <w:p w14:paraId="3E632F69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E1E9D2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77F71A6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</w:t>
            </w:r>
          </w:p>
          <w:p w14:paraId="6F37EC02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;</w:t>
            </w:r>
          </w:p>
          <w:p w14:paraId="4F65E88F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);</w:t>
            </w:r>
          </w:p>
          <w:p w14:paraId="13979C14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</w:p>
          <w:p w14:paraId="3A4B74D9" w14:textId="77777777" w:rsidR="00A26470" w:rsidRPr="00241A73" w:rsidRDefault="00A26470" w:rsidP="00A264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</w:pPr>
            <w:r w:rsidRPr="00241A73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 w14:paraId="7BCE6A8A" w14:textId="77777777" w:rsidR="00A26470" w:rsidRDefault="00A26470" w:rsidP="00A26470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noProof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;</w:t>
            </w:r>
          </w:p>
        </w:tc>
      </w:tr>
    </w:tbl>
    <w:p w14:paraId="2734F121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CEABB10" wp14:editId="74172475">
            <wp:extent cx="6619875" cy="1743075"/>
            <wp:effectExtent l="19050" t="19050" r="28575" b="28575"/>
            <wp:docPr id="12" name="Picture 12" descr="contact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tacts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1347AB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6DE9FEE" wp14:editId="15AA3804">
            <wp:extent cx="6619875" cy="1924050"/>
            <wp:effectExtent l="19050" t="19050" r="28575" b="19050"/>
            <wp:docPr id="10" name="Picture 10" descr="contact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s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B14C4E" w14:textId="77777777" w:rsidR="00A26470" w:rsidRPr="004000A6" w:rsidRDefault="00A26470" w:rsidP="00A2647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E33C107" wp14:editId="6280FFA2">
            <wp:extent cx="6620400" cy="1757073"/>
            <wp:effectExtent l="19050" t="19050" r="28575" b="14605"/>
            <wp:docPr id="9" name="Picture 9" descr="contact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ntacts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9165E" w14:textId="77777777" w:rsidR="00A26470" w:rsidRDefault="00A26470" w:rsidP="00A26470">
      <w:pPr>
        <w:pStyle w:val="Heading2"/>
      </w:pPr>
      <w:r>
        <w:t>View Model</w:t>
      </w:r>
    </w:p>
    <w:p w14:paraId="306BD94F" w14:textId="77777777" w:rsidR="00A26470" w:rsidRDefault="00A26470" w:rsidP="00A26470"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 w14:paraId="347C7847" w14:textId="77777777" w:rsidR="00A26470" w:rsidRDefault="00A26470" w:rsidP="00A26470">
      <w:r>
        <w:t>Textbox elements created from the class should have:</w:t>
      </w:r>
    </w:p>
    <w:p w14:paraId="261F07B2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 w14:paraId="0F771195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selector</w:t>
      </w:r>
    </w:p>
    <w:p w14:paraId="65EA3367" w14:textId="0A0A3A18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 w:rsidR="00F73C13">
        <w:t xml:space="preserve"> – return as NodeList</w:t>
      </w:r>
    </w:p>
    <w:p w14:paraId="64C2F20C" w14:textId="77777777" w:rsidR="00A26470" w:rsidRDefault="00A26470" w:rsidP="00A26470">
      <w:pPr>
        <w:pStyle w:val="ListParagraph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value</w:t>
      </w:r>
    </w:p>
    <w:p w14:paraId="25CCAB53" w14:textId="2A4B458E" w:rsidR="00A26470" w:rsidRDefault="00A26470" w:rsidP="00A26470">
      <w:pPr>
        <w:pStyle w:val="ListParagraph"/>
        <w:numPr>
          <w:ilvl w:val="0"/>
          <w:numId w:val="14"/>
        </w:numPr>
      </w:pPr>
      <w:r>
        <w:rPr>
          <w:noProof/>
        </w:rPr>
        <w:t xml:space="preserve">method </w:t>
      </w:r>
      <w:r>
        <w:rPr>
          <w:rStyle w:val="CodeChar"/>
        </w:rPr>
        <w:t>isValid()</w:t>
      </w:r>
      <w:r>
        <w:rPr>
          <w:noProof/>
        </w:rPr>
        <w:t xml:space="preserve"> - if the </w:t>
      </w:r>
      <w:r>
        <w:rPr>
          <w:rStyle w:val="CodeChar"/>
        </w:rPr>
        <w:t>_invalidSymbols</w:t>
      </w:r>
      <w:r>
        <w:rPr>
          <w:noProof/>
        </w:rPr>
        <w:t xml:space="preserve"> regex can be matched in </w:t>
      </w:r>
      <w:r w:rsidR="0087007C">
        <w:rPr>
          <w:noProof/>
        </w:rPr>
        <w:t>any</w:t>
      </w:r>
      <w:r w:rsidR="0041590A">
        <w:rPr>
          <w:noProof/>
        </w:rPr>
        <w:t xml:space="preserve"> </w:t>
      </w:r>
      <w:r w:rsidR="0087007C">
        <w:rPr>
          <w:noProof/>
        </w:rPr>
        <w:t xml:space="preserve">of the </w:t>
      </w:r>
      <w:r w:rsidR="0087007C" w:rsidRPr="0087007C">
        <w:rPr>
          <w:rFonts w:ascii="Consolas" w:hAnsi="Consolas"/>
          <w:b/>
          <w:bCs/>
          <w:noProof/>
        </w:rPr>
        <w:t>_elements values</w:t>
      </w:r>
      <w:r>
        <w:rPr>
          <w:noProof/>
        </w:rPr>
        <w:t xml:space="preserve"> return </w:t>
      </w:r>
      <w:r>
        <w:rPr>
          <w:rStyle w:val="CodeChar"/>
        </w:rPr>
        <w:t>false</w:t>
      </w:r>
      <w:r>
        <w:rPr>
          <w:noProof/>
        </w:rPr>
        <w:t>, otherwise</w:t>
      </w:r>
      <w:r w:rsidR="00F41C6E">
        <w:rPr>
          <w:noProof/>
        </w:rPr>
        <w:t>,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 w14:paraId="37D55762" w14:textId="78B847C0" w:rsidR="00A26470" w:rsidRDefault="00A26470" w:rsidP="00A26470">
      <w:r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 w:rsidR="00044552"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likewise should happen if the </w:t>
      </w:r>
      <w:r>
        <w:rPr>
          <w:rStyle w:val="CodeChar"/>
        </w:rPr>
        <w:t>value</w:t>
      </w:r>
      <w:r>
        <w:t xml:space="preserve"> property changes. </w:t>
      </w:r>
    </w:p>
    <w:p w14:paraId="0E862857" w14:textId="77777777" w:rsidR="00A26470" w:rsidRDefault="00A26470" w:rsidP="00A26470">
      <w:pPr>
        <w:pStyle w:val="Heading3"/>
      </w:pPr>
      <w:r>
        <w:t>Constraints</w:t>
      </w:r>
    </w:p>
    <w:p w14:paraId="4BC64DFF" w14:textId="77777777" w:rsidR="00A26470" w:rsidRDefault="00A26470" w:rsidP="00A26470">
      <w:pPr>
        <w:pStyle w:val="ListParagraph"/>
        <w:numPr>
          <w:ilvl w:val="0"/>
          <w:numId w:val="15"/>
        </w:numPr>
      </w:pPr>
      <w:r>
        <w:t>Selectors will always point to input elements with type text.</w:t>
      </w:r>
    </w:p>
    <w:p w14:paraId="11AB18EA" w14:textId="77777777" w:rsidR="00A26470" w:rsidRDefault="00A26470" w:rsidP="00A26470">
      <w:pPr>
        <w:pStyle w:val="Heading3"/>
      </w:pPr>
      <w:r>
        <w:t>Example</w:t>
      </w:r>
    </w:p>
    <w:p w14:paraId="6BE78459" w14:textId="77777777" w:rsidR="00A26470" w:rsidRPr="000C37ED" w:rsidRDefault="00A26470" w:rsidP="00A26470"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 w14:paraId="2BCD4524" w14:textId="77777777" w:rsidR="00A26470" w:rsidRDefault="00A26470" w:rsidP="00A26470"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 w14:paraId="7CE244D3" w14:textId="77777777" w:rsidR="00A26470" w:rsidRDefault="00A26470" w:rsidP="00A26470">
      <w:r>
        <w:t>Here is an example output in the browser:</w:t>
      </w:r>
    </w:p>
    <w:p w14:paraId="0F774F30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09DBDEBE" wp14:editId="6E25DACE">
            <wp:extent cx="5067300" cy="2446030"/>
            <wp:effectExtent l="0" t="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6" cy="2455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593B7" w14:textId="77777777" w:rsidR="00A26470" w:rsidRDefault="00A26470" w:rsidP="00A26470"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 w14:paraId="0FA0C4ED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A353260" wp14:editId="0E0CBFC9">
            <wp:extent cx="2693029" cy="1972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7EAFD68" wp14:editId="76E9D0E5">
            <wp:extent cx="2543175" cy="1971154"/>
            <wp:effectExtent l="0" t="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988" cy="1998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F6BE0" w14:textId="503E8990" w:rsidR="00A26470" w:rsidRDefault="00A26470" w:rsidP="00A26470">
      <w:r>
        <w:t xml:space="preserve">Submit </w:t>
      </w:r>
      <w:r w:rsidR="00F95579" w:rsidRPr="00F95579">
        <w:t>only</w:t>
      </w:r>
      <w:r w:rsidR="00F95579"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 w:rsidR="00F95579">
        <w:t xml:space="preserve"> definition</w:t>
      </w:r>
      <w:r>
        <w:t>.</w:t>
      </w:r>
    </w:p>
    <w:p w14:paraId="55CA378E" w14:textId="77777777" w:rsidR="00A26470" w:rsidRDefault="00A26470" w:rsidP="00A26470">
      <w:pPr>
        <w:pStyle w:val="Heading3"/>
      </w:pPr>
      <w:r>
        <w:t>Hints</w:t>
      </w:r>
    </w:p>
    <w:p w14:paraId="49C231DB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>Pay attention to what event you use, different events trigger on different conditions. You want an event that is directly linked to changes in the value of an input element.</w:t>
      </w:r>
    </w:p>
    <w:p w14:paraId="39FF6E48" w14:textId="77777777" w:rsidR="00A26470" w:rsidRDefault="00A26470" w:rsidP="00A26470">
      <w:pPr>
        <w:pStyle w:val="ListParagraph"/>
        <w:numPr>
          <w:ilvl w:val="0"/>
          <w:numId w:val="16"/>
        </w:numPr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 w14:paraId="633D8015" w14:textId="77777777" w:rsidR="00124F49" w:rsidRDefault="006C15D7" w:rsidP="006C15D7">
      <w:pPr>
        <w:pStyle w:val="Heading1"/>
      </w:pPr>
      <w:r>
        <w:t>Unit Testing on Classes</w:t>
      </w:r>
    </w:p>
    <w:p w14:paraId="49677E45" w14:textId="77777777" w:rsidR="006C15D7" w:rsidRPr="00FF1586" w:rsidRDefault="006C15D7" w:rsidP="006C15D7">
      <w:pPr>
        <w:pStyle w:val="Heading2"/>
        <w:rPr>
          <w:lang w:val="bg-BG"/>
        </w:rPr>
      </w:pPr>
      <w:r w:rsidRPr="00FF1586">
        <w:t>Payment Package</w:t>
      </w:r>
    </w:p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FF1586" w:rsidRDefault="006C15D7" w:rsidP="00CD1B2A">
            <w:pPr>
              <w:pStyle w:val="Code"/>
              <w:spacing w:before="0" w:after="0"/>
              <w:jc w:val="center"/>
            </w:pPr>
            <w:r w:rsidRPr="00FF1586"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lastRenderedPageBreak/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Strong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value</w:t>
      </w:r>
    </w:p>
    <w:p w14:paraId="07C20AAB" w14:textId="264D4568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r w:rsidRPr="00FF1586">
        <w:t>name</w:t>
      </w:r>
    </w:p>
    <w:p w14:paraId="3A1FEAF5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used to get and set the value of value</w:t>
      </w:r>
    </w:p>
    <w:p w14:paraId="7585929D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used to get and set the value of active</w:t>
      </w:r>
    </w:p>
    <w:p w14:paraId="357312DF" w14:textId="77777777" w:rsidR="006C15D7" w:rsidRPr="00FF1586" w:rsidRDefault="006C15D7" w:rsidP="00ED661E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Strong"/>
        </w:rPr>
        <w:t>not active</w:t>
      </w:r>
      <w:r w:rsidRPr="00FF1586">
        <w:t>, append the label "</w:t>
      </w:r>
      <w:r w:rsidRPr="00FF1586">
        <w:rPr>
          <w:rStyle w:val="Strong"/>
        </w:rPr>
        <w:t>(inactive)</w:t>
      </w:r>
      <w:r w:rsidRPr="00FF1586">
        <w:t xml:space="preserve">" to the printed </w:t>
      </w:r>
      <w:r w:rsidRPr="00FF1586">
        <w:rPr>
          <w:rStyle w:val="Strong"/>
        </w:rPr>
        <w:t>name</w:t>
      </w:r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ListParagraph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Strong"/>
          <w:i/>
          <w:lang w:val="bg-BG"/>
        </w:rPr>
      </w:pPr>
      <w:r w:rsidRPr="00FF1586">
        <w:rPr>
          <w:rStyle w:val="Strong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Heading3"/>
        <w:rPr>
          <w:lang w:val="bg-BG"/>
        </w:rPr>
      </w:pPr>
      <w:r w:rsidRPr="00FF1586"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TableGrid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CAC6366" w14:textId="77777777" w:rsidR="00CD1B2A" w:rsidRPr="00FF1586" w:rsidRDefault="00CD1B2A" w:rsidP="00CD1B2A">
      <w:pPr>
        <w:pStyle w:val="Heading2"/>
        <w:rPr>
          <w:lang w:val="bg-BG"/>
        </w:rPr>
      </w:pPr>
      <w:r w:rsidRPr="00FF1586">
        <w:rPr>
          <w:noProof/>
        </w:rPr>
        <w:t>String Builder</w:t>
      </w:r>
      <w:r>
        <w:rPr>
          <w:noProof/>
        </w:rPr>
        <w:t xml:space="preserve"> *</w:t>
      </w:r>
    </w:p>
    <w:p w14:paraId="4C6E03A4" w14:textId="77777777" w:rsidR="00CD1B2A" w:rsidRPr="00FF1586" w:rsidRDefault="00CD1B2A" w:rsidP="00CD1B2A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TableGrid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0"/>
      </w:tblGrid>
      <w:tr w:rsidR="00CD1B2A" w:rsidRPr="00FF1586" w14:paraId="7C8F1925" w14:textId="77777777" w:rsidTr="00CD1B2A">
        <w:trPr>
          <w:trHeight w:val="291"/>
        </w:trPr>
        <w:tc>
          <w:tcPr>
            <w:tcW w:w="10530" w:type="dxa"/>
            <w:shd w:val="clear" w:color="auto" w:fill="D9D9D9" w:themeFill="background1" w:themeFillShade="D9"/>
          </w:tcPr>
          <w:p w14:paraId="338E7E46" w14:textId="77777777" w:rsidR="00CD1B2A" w:rsidRPr="00FF1586" w:rsidRDefault="00CD1B2A" w:rsidP="00CD1B2A">
            <w:pPr>
              <w:pStyle w:val="Code"/>
              <w:spacing w:before="0" w:after="0"/>
              <w:jc w:val="center"/>
            </w:pPr>
            <w:r w:rsidRPr="00FF1586">
              <w:t>string-builder.js</w:t>
            </w:r>
          </w:p>
        </w:tc>
      </w:tr>
      <w:tr w:rsidR="00CD1B2A" w:rsidRPr="00FF1586" w14:paraId="4928B923" w14:textId="77777777" w:rsidTr="00CD1B2A">
        <w:tc>
          <w:tcPr>
            <w:tcW w:w="10530" w:type="dxa"/>
          </w:tcPr>
          <w:p w14:paraId="18C498DB" w14:textId="19801271" w:rsidR="00CD1B2A" w:rsidRPr="00FF1586" w:rsidRDefault="00CD1B2A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ring !==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undefine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Array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fro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e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[]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&lt;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lengt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++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us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length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-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&gt;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--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unshif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, startIndex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artIndex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 ...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static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param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param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)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TypeErr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="00C87143" w:rsidRPr="00C87143">
              <w:rPr>
                <w:rFonts w:ascii="Consolas" w:eastAsia="Times New Roman" w:hAnsi="Consolas" w:cs="Courier New"/>
                <w:b/>
                <w:bCs/>
                <w:noProof/>
                <w:color w:val="00B050"/>
                <w:lang w:eastAsia="bg-BG"/>
              </w:rPr>
              <w:t>'Argument must be a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A535AAB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lastRenderedPageBreak/>
        <w:t>Functionality</w:t>
      </w:r>
    </w:p>
    <w:p w14:paraId="2ACA1BA1" w14:textId="77777777" w:rsidR="00CD1B2A" w:rsidRPr="00FF1586" w:rsidRDefault="00CD1B2A" w:rsidP="00CD1B2A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holds </w:t>
      </w:r>
      <w:r w:rsidRPr="00FF1586">
        <w:rPr>
          <w:b/>
        </w:rPr>
        <w:t>characters</w:t>
      </w:r>
      <w:r w:rsidRPr="00FF1586">
        <w:t xml:space="preserve"> </w:t>
      </w:r>
      <w:r w:rsidRPr="00FF1586">
        <w:rPr>
          <w:noProof/>
        </w:rPr>
        <w:t>(</w:t>
      </w:r>
      <w:r w:rsidRPr="00FF1586">
        <w:t>strings with length 1</w:t>
      </w:r>
      <w:r w:rsidRPr="00FF1586">
        <w:rPr>
          <w:noProof/>
        </w:rPr>
        <w:t xml:space="preserve">) </w:t>
      </w:r>
      <w:r w:rsidRPr="00FF1586">
        <w:t xml:space="preserve">in an array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2692AA3C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a passed in </w:t>
      </w:r>
      <w:r w:rsidRPr="00FF1586">
        <w:rPr>
          <w:b/>
        </w:rPr>
        <w:t>string</w:t>
      </w:r>
      <w:r w:rsidRPr="00FF1586">
        <w:t xml:space="preserve"> argument or </w:t>
      </w:r>
      <w:r w:rsidRPr="00FF1586">
        <w:rPr>
          <w:b/>
        </w:rPr>
        <w:t>without</w:t>
      </w:r>
      <w:r w:rsidRPr="00FF1586">
        <w:t xml:space="preserve"> anything</w:t>
      </w:r>
    </w:p>
    <w:p w14:paraId="639982DB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append(string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end</w:t>
      </w:r>
      <w:r w:rsidRPr="00FF1586">
        <w:t xml:space="preserve"> of the storage</w:t>
      </w:r>
    </w:p>
    <w:p w14:paraId="133DFB34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Fonts w:ascii="Consolas" w:hAnsi="Consolas"/>
          <w:b/>
          <w:noProof/>
        </w:rPr>
        <w:t>prepend</w:t>
      </w:r>
      <w:r w:rsidRPr="00FF1586">
        <w:rPr>
          <w:rFonts w:ascii="Consolas" w:hAnsi="Consolas"/>
          <w:noProof/>
        </w:rPr>
        <w:t>(</w:t>
      </w:r>
      <w:r w:rsidRPr="00FF1586">
        <w:rPr>
          <w:rFonts w:ascii="Consolas" w:hAnsi="Consolas"/>
          <w:b/>
          <w:noProof/>
        </w:rPr>
        <w:t>string</w:t>
      </w:r>
      <w:r w:rsidRPr="00FF1586">
        <w:rPr>
          <w:rFonts w:ascii="Consolas" w:hAnsi="Consolas"/>
          <w:noProof/>
        </w:rPr>
        <w:t>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>string</w:t>
      </w:r>
      <w:r w:rsidRPr="00FF1586">
        <w:t xml:space="preserve"> argument to an </w:t>
      </w:r>
      <w:r w:rsidRPr="00FF1586">
        <w:rPr>
          <w:rStyle w:val="Strong"/>
        </w:rPr>
        <w:t>array</w:t>
      </w:r>
      <w:r w:rsidRPr="00FF1586">
        <w:t xml:space="preserve"> and adds it to the </w:t>
      </w:r>
      <w:r w:rsidRPr="00FF1586">
        <w:rPr>
          <w:b/>
        </w:rPr>
        <w:t>beginning</w:t>
      </w:r>
      <w:r w:rsidRPr="00FF1586">
        <w:t xml:space="preserve"> of the storage</w:t>
      </w:r>
    </w:p>
    <w:p w14:paraId="4BDAC618" w14:textId="0A1CCEEF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insertAt(string, index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Strong"/>
        </w:rPr>
        <w:t>array</w:t>
      </w:r>
      <w:r w:rsidRPr="00FF1586">
        <w:t xml:space="preserve"> and adds it at the </w:t>
      </w:r>
      <w:r w:rsidRPr="00FF1586">
        <w:rPr>
          <w:b/>
        </w:rPr>
        <w:t>given</w:t>
      </w:r>
      <w:r w:rsidRPr="00FF1586">
        <w:t xml:space="preserve"> index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2EE5625" w14:textId="24B823D1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remove(startIndex, length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removes</w:t>
      </w:r>
      <w:r w:rsidRPr="00FF1586">
        <w:t xml:space="preserve"> elements from the storage, starting at the given index </w:t>
      </w:r>
      <w:r w:rsidRPr="00FF1586">
        <w:rPr>
          <w:noProof/>
        </w:rPr>
        <w:t>(</w:t>
      </w:r>
      <w:r w:rsidRPr="00FF1586">
        <w:rPr>
          <w:b/>
        </w:rPr>
        <w:t>inclusive</w:t>
      </w:r>
      <w:r w:rsidRPr="00FF1586">
        <w:t xml:space="preserve">), </w:t>
      </w:r>
      <w:r w:rsidRPr="00FF1586">
        <w:rPr>
          <w:b/>
        </w:rPr>
        <w:t>length</w:t>
      </w:r>
      <w:r w:rsidRPr="00FF1586">
        <w:t xml:space="preserve"> number of characters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C6B9199" w14:textId="77777777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 xml:space="preserve">returns </w:t>
      </w:r>
      <w:r w:rsidRPr="00FF1586">
        <w:t xml:space="preserve">a string with </w:t>
      </w:r>
      <w:r w:rsidRPr="00FF1586">
        <w:rPr>
          <w:b/>
        </w:rPr>
        <w:t>all</w:t>
      </w:r>
      <w:r w:rsidRPr="00FF1586">
        <w:t xml:space="preserve"> elements joined by an </w:t>
      </w:r>
      <w:r w:rsidRPr="00FF1586">
        <w:rPr>
          <w:b/>
        </w:rPr>
        <w:t>empty</w:t>
      </w:r>
      <w:r w:rsidRPr="00FF1586">
        <w:t xml:space="preserve"> string</w:t>
      </w:r>
    </w:p>
    <w:p w14:paraId="35BD715A" w14:textId="15C4D07E" w:rsidR="00CD1B2A" w:rsidRPr="00FF1586" w:rsidRDefault="00CD1B2A" w:rsidP="00CD1B2A">
      <w:pPr>
        <w:pStyle w:val="ListParagraph"/>
        <w:numPr>
          <w:ilvl w:val="0"/>
          <w:numId w:val="7"/>
        </w:numPr>
        <w:rPr>
          <w:lang w:val="bg-BG"/>
        </w:rPr>
      </w:pPr>
      <w:r w:rsidRPr="00FF1586">
        <w:t xml:space="preserve">All passed in </w:t>
      </w:r>
      <w:r w:rsidRPr="00FF1586">
        <w:rPr>
          <w:b/>
        </w:rPr>
        <w:t>arguments</w:t>
      </w:r>
      <w:r w:rsidRPr="00FF1586">
        <w:t xml:space="preserve"> should be </w:t>
      </w:r>
      <w:r w:rsidRPr="00FF1586">
        <w:rPr>
          <w:b/>
        </w:rPr>
        <w:t xml:space="preserve">strings. </w:t>
      </w:r>
      <w:r w:rsidRPr="00FF1586">
        <w:t xml:space="preserve">If any of them are </w:t>
      </w:r>
      <w:r w:rsidRPr="00FF1586">
        <w:rPr>
          <w:b/>
        </w:rPr>
        <w:t>not</w:t>
      </w:r>
      <w:r w:rsidRPr="00FF1586">
        <w:t xml:space="preserve">, </w:t>
      </w:r>
      <w:r w:rsidRPr="00FF1586">
        <w:rPr>
          <w:b/>
        </w:rPr>
        <w:t>throws</w:t>
      </w:r>
      <w:r w:rsidRPr="00FF1586">
        <w:t xml:space="preserve"> a type </w:t>
      </w:r>
      <w:r w:rsidRPr="00FF1586">
        <w:rPr>
          <w:b/>
        </w:rPr>
        <w:t>error</w:t>
      </w:r>
      <w:r w:rsidRPr="00FF1586">
        <w:t xml:space="preserve"> with the following message: </w:t>
      </w:r>
      <w:r w:rsidR="00C87143" w:rsidRPr="00C87143">
        <w:rPr>
          <w:b/>
          <w:bCs/>
        </w:rPr>
        <w:t>'Argument must be a string'</w:t>
      </w:r>
    </w:p>
    <w:p w14:paraId="3FB24A35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t>Example</w:t>
      </w:r>
    </w:p>
    <w:p w14:paraId="35D5BC28" w14:textId="366B8072" w:rsidR="00CD1B2A" w:rsidRPr="004D002D" w:rsidRDefault="00CD1B2A" w:rsidP="00CD1B2A">
      <w:pPr>
        <w:rPr>
          <w:rFonts w:ascii="Consolas" w:hAnsi="Consolas"/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51"/>
        <w:gridCol w:w="425"/>
        <w:gridCol w:w="3611"/>
      </w:tblGrid>
      <w:tr w:rsidR="00CD1B2A" w:rsidRPr="004D002D" w14:paraId="2FB46076" w14:textId="77777777" w:rsidTr="00CD1B2A">
        <w:tc>
          <w:tcPr>
            <w:tcW w:w="6351" w:type="dxa"/>
            <w:shd w:val="clear" w:color="auto" w:fill="D9D9D9" w:themeFill="background1" w:themeFillShade="D9"/>
          </w:tcPr>
          <w:p w14:paraId="63A00965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Sample code usage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9550BF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tcW w:w="3611" w:type="dxa"/>
            <w:shd w:val="clear" w:color="auto" w:fill="D9D9D9" w:themeFill="background1" w:themeFillShade="D9"/>
          </w:tcPr>
          <w:p w14:paraId="344755D3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Corresponding output</w:t>
            </w:r>
          </w:p>
        </w:tc>
      </w:tr>
      <w:tr w:rsidR="00CD1B2A" w:rsidRPr="00FF1586" w14:paraId="17D5A4F4" w14:textId="77777777" w:rsidTr="00CD1B2A">
        <w:trPr>
          <w:trHeight w:val="1785"/>
        </w:trPr>
        <w:tc>
          <w:tcPr>
            <w:tcW w:w="6351" w:type="dxa"/>
          </w:tcPr>
          <w:p w14:paraId="35E55C6B" w14:textId="77777777" w:rsidR="00CD1B2A" w:rsidRPr="00FF1586" w:rsidRDefault="00CD1B2A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lastRenderedPageBreak/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str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hello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, ther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User, 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woop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 xml:space="preserve">5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6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3B174EA3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</w:tc>
        <w:tc>
          <w:tcPr>
            <w:tcW w:w="3611" w:type="dxa"/>
          </w:tcPr>
          <w:p w14:paraId="08308DEC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oop hello, there</w:t>
            </w:r>
          </w:p>
          <w:p w14:paraId="49C14DE2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 hello, there</w:t>
            </w:r>
          </w:p>
        </w:tc>
      </w:tr>
    </w:tbl>
    <w:p w14:paraId="7A25F3E9" w14:textId="77777777" w:rsidR="00CD1B2A" w:rsidRPr="00FF1586" w:rsidRDefault="00CD1B2A" w:rsidP="00CD1B2A">
      <w:pPr>
        <w:pStyle w:val="Heading3"/>
        <w:rPr>
          <w:lang w:val="bg-BG"/>
        </w:rPr>
      </w:pPr>
      <w:r w:rsidRPr="00FF1586">
        <w:lastRenderedPageBreak/>
        <w:t>Your Task</w:t>
      </w:r>
    </w:p>
    <w:p w14:paraId="1D0B3898" w14:textId="77777777" w:rsidR="00CD1B2A" w:rsidRPr="00FF1586" w:rsidRDefault="00CD1B2A" w:rsidP="00CD1B2A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  <w:noProof/>
        </w:rPr>
        <w:t xml:space="preserve">JS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StringBuilder</w:t>
      </w:r>
      <w:r w:rsidRPr="00FF1586">
        <w:rPr>
          <w:noProof/>
        </w:rPr>
        <w:t xml:space="preserve"> </w:t>
      </w:r>
      <w:r w:rsidRPr="00FF1586">
        <w:t xml:space="preserve">class. Make sure it is </w:t>
      </w:r>
      <w:r w:rsidRPr="00FF1586">
        <w:rPr>
          <w:rStyle w:val="Strong"/>
        </w:rPr>
        <w:t>correctly defined as a class</w:t>
      </w:r>
      <w:r w:rsidRPr="00FF1586">
        <w:t xml:space="preserve"> and instances of it have all the required functionality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CD1B2A" w:rsidRPr="00FF1586" w14:paraId="6E66D3FF" w14:textId="77777777" w:rsidTr="00CD1B2A">
        <w:trPr>
          <w:trHeight w:val="1551"/>
        </w:trPr>
        <w:tc>
          <w:tcPr>
            <w:tcW w:w="10387" w:type="dxa"/>
          </w:tcPr>
          <w:p w14:paraId="5286D7F0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A16FF49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7F4C58F9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EFE5746" w14:textId="77777777" w:rsidR="00CD1B2A" w:rsidRPr="00FF1586" w:rsidRDefault="00CD1B2A" w:rsidP="00CD1B2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F95579"/>
    <w:sectPr w:rsidR="006C15D7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471862" w14:textId="77777777" w:rsidR="00FC32EF" w:rsidRDefault="00FC32EF" w:rsidP="008068A2">
      <w:pPr>
        <w:spacing w:after="0" w:line="240" w:lineRule="auto"/>
      </w:pPr>
      <w:r>
        <w:separator/>
      </w:r>
    </w:p>
  </w:endnote>
  <w:endnote w:type="continuationSeparator" w:id="0">
    <w:p w14:paraId="3354F0DD" w14:textId="77777777" w:rsidR="00FC32EF" w:rsidRDefault="00FC32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EDC4B3" w14:textId="77777777" w:rsidR="00BA7988" w:rsidRDefault="00FC32EF" w:rsidP="004E4C1E">
    <w:pPr>
      <w:pStyle w:val="Footer"/>
    </w:pPr>
    <w:r>
      <w:rPr>
        <w:noProof/>
      </w:rPr>
      <w:pict w14:anchorId="16B139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7E894BB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0CF30D4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90E424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4A29397" w14:textId="52AA95DC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793D87">
                  <w:rPr>
                    <w:noProof/>
                    <w:sz w:val="18"/>
                    <w:szCs w:val="18"/>
                  </w:rPr>
                  <w:t>7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793D87">
                  <w:rPr>
                    <w:noProof/>
                    <w:sz w:val="18"/>
                    <w:szCs w:val="18"/>
                  </w:rPr>
                  <w:t>17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E8B6DD" w14:textId="77777777" w:rsidR="00FC32EF" w:rsidRDefault="00FC32EF" w:rsidP="008068A2">
      <w:pPr>
        <w:spacing w:after="0" w:line="240" w:lineRule="auto"/>
      </w:pPr>
      <w:r>
        <w:separator/>
      </w:r>
    </w:p>
  </w:footnote>
  <w:footnote w:type="continuationSeparator" w:id="0">
    <w:p w14:paraId="3AACA6AE" w14:textId="77777777" w:rsidR="00FC32EF" w:rsidRDefault="00FC32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D1C31F" w14:textId="77777777" w:rsidR="00BA7988" w:rsidRDefault="00BA798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8"/>
  </w:num>
  <w:num w:numId="5">
    <w:abstractNumId w:val="15"/>
  </w:num>
  <w:num w:numId="6">
    <w:abstractNumId w:val="17"/>
  </w:num>
  <w:num w:numId="7">
    <w:abstractNumId w:val="5"/>
  </w:num>
  <w:num w:numId="8">
    <w:abstractNumId w:val="11"/>
  </w:num>
  <w:num w:numId="9">
    <w:abstractNumId w:val="20"/>
  </w:num>
  <w:num w:numId="10">
    <w:abstractNumId w:val="19"/>
  </w:num>
  <w:num w:numId="11">
    <w:abstractNumId w:val="10"/>
  </w:num>
  <w:num w:numId="12">
    <w:abstractNumId w:val="14"/>
  </w:num>
  <w:num w:numId="13">
    <w:abstractNumId w:val="0"/>
  </w:num>
  <w:num w:numId="14">
    <w:abstractNumId w:val="7"/>
  </w:num>
  <w:num w:numId="15">
    <w:abstractNumId w:val="16"/>
  </w:num>
  <w:num w:numId="16">
    <w:abstractNumId w:val="4"/>
  </w:num>
  <w:num w:numId="17">
    <w:abstractNumId w:val="3"/>
  </w:num>
  <w:num w:numId="18">
    <w:abstractNumId w:val="12"/>
  </w:num>
  <w:num w:numId="19">
    <w:abstractNumId w:val="1"/>
  </w:num>
  <w:num w:numId="20">
    <w:abstractNumId w:val="9"/>
  </w:num>
  <w:num w:numId="21">
    <w:abstractNumId w:val="13"/>
  </w:num>
  <w:num w:numId="22">
    <w:abstractNumId w:val="1"/>
  </w:num>
  <w:num w:numId="23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0MjcytjS0NDE0NzFX0lEKTi0uzszPAykwqgUAUXt7Li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389A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3212E"/>
    <w:rsid w:val="0033490F"/>
    <w:rsid w:val="003602E2"/>
    <w:rsid w:val="003605E2"/>
    <w:rsid w:val="00374E17"/>
    <w:rsid w:val="00380A57"/>
    <w:rsid w:val="003817EF"/>
    <w:rsid w:val="00382A45"/>
    <w:rsid w:val="00393687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8459E"/>
    <w:rsid w:val="00491748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21B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3D87"/>
    <w:rsid w:val="00794EEE"/>
    <w:rsid w:val="007A635E"/>
    <w:rsid w:val="007B1891"/>
    <w:rsid w:val="007B1930"/>
    <w:rsid w:val="007B3686"/>
    <w:rsid w:val="007B3943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61D9"/>
    <w:rsid w:val="008063E1"/>
    <w:rsid w:val="008068A2"/>
    <w:rsid w:val="008105A0"/>
    <w:rsid w:val="008266B5"/>
    <w:rsid w:val="00836CA4"/>
    <w:rsid w:val="008417E4"/>
    <w:rsid w:val="0085184F"/>
    <w:rsid w:val="00861625"/>
    <w:rsid w:val="008617B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12586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C7734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753DA"/>
    <w:rsid w:val="00C82862"/>
    <w:rsid w:val="00C84933"/>
    <w:rsid w:val="00C84E4D"/>
    <w:rsid w:val="00C87143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C6E"/>
    <w:rsid w:val="00F41F41"/>
    <w:rsid w:val="00F434E0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C32EF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631455"/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91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hyperlink" Target="https://judge.softuni.bg/Contests/Practice/Index/1534" TargetMode="Externa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9/Classes-Exercise" TargetMode="External"/><Relationship Id="rId14" Type="http://schemas.openxmlformats.org/officeDocument/2006/relationships/hyperlink" Target="https://www.toptal.com/designers/htmlarrows/symbols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ABB408-E17C-4532-8501-EBECBF4F5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3</TotalTime>
  <Pages>17</Pages>
  <Words>3755</Words>
  <Characters>21404</Characters>
  <Application>Microsoft Office Word</Application>
  <DocSecurity>0</DocSecurity>
  <Lines>178</Lines>
  <Paragraphs>5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2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na</cp:lastModifiedBy>
  <cp:revision>80</cp:revision>
  <cp:lastPrinted>2015-10-26T22:35:00Z</cp:lastPrinted>
  <dcterms:created xsi:type="dcterms:W3CDTF">2019-11-12T12:29:00Z</dcterms:created>
  <dcterms:modified xsi:type="dcterms:W3CDTF">2022-02-17T09:21:00Z</dcterms:modified>
  <cp:category>programming; education; software engineering; software development</cp:category>
</cp:coreProperties>
</file>